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การประชุมคณะกรรมการเทคนิคด้านเทคโนโลยีสิ่งอํานวยความสะดวกและเครื่องมือแพทย์ครั้งที่</w:t>
      </w:r>
      <w:r>
        <w:t xml:space="preserve"> </w:t>
      </w:r>
      <w:r>
        <w:t xml:space="preserve">1/2564</w:t>
      </w:r>
      <w:r>
        <w:t xml:space="preserve"> </w:t>
      </w:r>
      <w:r>
        <w:t xml:space="preserve">วันพฤหัสบดีที่</w:t>
      </w:r>
      <w:r>
        <w:t xml:space="preserve"> </w:t>
      </w:r>
      <w:r>
        <w:t xml:space="preserve">18</w:t>
      </w:r>
      <w:r>
        <w:t xml:space="preserve"> </w:t>
      </w:r>
      <w:r>
        <w:t xml:space="preserve">กุมภาพันธ์</w:t>
      </w:r>
      <w:r>
        <w:t xml:space="preserve"> </w:t>
      </w:r>
      <w:r>
        <w:t xml:space="preserve">2564</w:t>
      </w:r>
      <w:r>
        <w:t xml:space="preserve"> </w:t>
      </w:r>
      <w:r>
        <w:t xml:space="preserve">เวลา</w:t>
      </w:r>
      <w:r>
        <w:t xml:space="preserve"> </w:t>
      </w:r>
      <w:r>
        <w:t xml:space="preserve">13.30–16.30น.</w:t>
      </w:r>
    </w:p>
    <w:p>
      <w:pPr>
        <w:pStyle w:val="Date"/>
      </w:pPr>
      <w:r>
        <w:t xml:space="preserve">วันพฤหัสบดีที่</w:t>
      </w:r>
      <w:r>
        <w:t xml:space="preserve"> </w:t>
      </w:r>
      <w:r>
        <w:t xml:space="preserve">18</w:t>
      </w:r>
      <w:r>
        <w:t xml:space="preserve"> </w:t>
      </w:r>
      <w:r>
        <w:t xml:space="preserve">กุมภาพันธ์</w:t>
      </w:r>
      <w:r>
        <w:t xml:space="preserve"> </w:t>
      </w:r>
      <w:r>
        <w:t xml:space="preserve">2564</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มีผู้แทนไหมคะค่ะ ท่านต่อไปนะคะอันนี้พูดแทน รอง ผอ. สวทช. นะคะ ส่วนบริหารจัดการมีคุณนะคะ 4 ทิปมาแล้วค่ะ ค่ะ ท่านต่อไป ผอ. ศูนย์สอบผลิตภัณฑ์ไฟฟ้า ผอ. ดร. ไกรสร ค่ะ น่าจะยังค่ะท่านต่อไป รอง ผอ. นิเทศนะคะดร. อลิสา ค่ะ ค่ะ แล้วก็มีอาจารย์วันทนีย์นะคะกฎหมายยังค่ะเดี๋ยวขออนุญาตลาประชุม 1 นะคะ ผมว่าไม่ต้องรอให้ครบหรอก เดี๋ยวก็ครบเองล่ะ ประชุมกันเลย เดี๋ยวเลขาก็นับไป เพราะว่ามัน 13:30 น. แล้วนะ เชิญเลยค่ะ ค่ะถ้าอย่างนั้นขออนุญาตนะคะ ค่ะ เรื่องวาระการประชุมนะคะเรื่องที่ 1 นะคะ ค่ะ อาจารย์ ค่ะ เรื่องแจ้งเพื่อทราบไม่มีอะไรนอกจากเลขาจะมีอะไรเชิญเลยครับ ทางฝั่งเลขาฯ นะคะ ก็มีวาระที่จะแจ้งให้ทราบอยู่ในวาระที่ 1อยู่ 2 เรื่องนะคะ เรื่องแรกเป็นพิธีลงนามข้อตกลงนะคะโครงงานเรื่องความร่วมมือด้านงานวิจัยนวัตกรรมทางการแพทย์ Digital health care ของโรงพยาบาลเข้าสู่ระบบ Smart Digital นะคะ ทาง สวทช. นะคะ ก็ได้มีความร่วมมือกับทางโรงพยาบาลธรรมศาสตร์เฉลิมพระเกียรตินะคะ จัดพิธีลงนามบันทึกความร่วมมือนะคะ เมื่อวานนี้นะคะ ก็มีท่าน ผอ. สวทช. นะคะก็ ผอ. โรงพยาบาลนะคะ ร่วมลงนามด้วยกันเมื่อวานนะคะ เรื่องที่ 2 นะคะทาง EMS ได้จัดบรรยายพิเศษนะคะ กฎหมายที่เกี่ยวข้องกับการวิจัยด้านคลินิกเรื่องของเครื่องมือแพทย์ และหลักการพิจารณาความจำเป็นในการทำคลินิก investigation นะคะก็ทาง A-MED เราได้รับความร่วมมือนะคะจากทางกองเครื่องกลุ่มเครื่องมือแพทย์นะคะได้มี คุณจารุวรรณ หันตรา นะคะเภสัชกรชำนาญการ กองควบคุมเครื่องมือแพทย์นะคะ จาก อย. มาเป็นผู้บรรยายนะคะ และในการเข้าร่วมประชุมครั้งนี้นี่ มีพนักงาน สวทช. นี่เข้าร่วมเกือบ 90 คนนะคะ ก็ถือเป็นการบรรยายที่มีคนสนใจในเรื่องเครื่องมือแพทย์ แล้วก็เรื่องเกี่ยวกับกฎหมาย พรบ. เครื่องมือแพทย์ที่กำหนดใหม่นะคะ ก็เรียนให้ทราบนะคะมี 2 เรื่องค่ะ</w:t>
      </w:r>
    </w:p>
    <w:p>
      <w:pPr>
        <w:pStyle w:val="BodyText"/>
      </w:pPr>
      <w:r>
        <w:t xml:space="preserve">(ประธาน) ขอบคุณมากครับ อย่างนั้นเชิญวาระต่อไปเลยครับ เรียนเชิญครับ</w:t>
      </w:r>
    </w:p>
    <w:p>
      <w:pPr>
        <w:pStyle w:val="BodyText"/>
      </w:pPr>
      <w:r>
        <w:t xml:space="preserve">(เลขานุการ) ตอบวาระที่ 2 เป็นเรื่องรับรองรายงานการประชุมนะคะ ขออนุญาตไปดูเรื่องเอกสารค่ะ ประกอบวาระนะคะหน้าที่ 1 นะคะ ของรายงานการประชุมนะคะ เป็นรายงานการประชุมคณะกรรมการหน้าที่ 2 มีวาระที่ 1 ประธานแจ้งให้ที่ประชุมทราบนะคะจุด 1 เรื่องอีเมลร่วมหารือแนวทางการพัฒนาและใช้ประโยชน์เทคโนโลยีการเรียนการสอนของนักเรียนคนพิการ มติที่ประชุมครับทราบ 1.2 A-MED รับคณะกรรมการจากบริษัท บีทีเอส จำกัด มหาชน ที่ประชุมรับทราบหน้า 3 นะคะ 1.3 A-MED ต้อนรับคณะอาจารย์และนักศึกษาจากวิทยาลัยการแพทย์หมอธรรมศาสตร์นะคะ มติที่ประชุมรับทราบ 1.4 A-MED ต้อนรับคณะจากวิธีรายการแพทย์นานาชาติจุฬาภรณ์ หลักสูตรการแพทย์แผนจีน บัณฑิต มติที่ประชุมรับทราบค่ะ 1.5 นะคะเป็นการร่วมจัดนิทรรศการในงานวันคนพิการครั้งที่ 52 ประจำปี 2563 มติที่ประชุมรับทราบนะคะวาระที่ 2 เรื่องรับรองรายงานการประชุมคณะกรรมการเทคนิคที่ประชุมรับรองรายงานการประชุมโดยไม่มีการแก้ไขนะคะ วาระที่ 3 เรื่องเพื่อพิจารณาก็จะมี 3.1 เป็นโครงการระบบบริหารศูนย์ดูแลผู้สูงอายุนะคะ มติที่ประชุมก็เห็นชอบในการปรับแผนโครงการในส่วนแผนงานกิจกรรมผลผลิต และงบประมาณและให้นำไปต่อคณะกรรมการบริหารศูนย์ A-MED นะคะ เพื่อพิจารณาต่อไป 3.2 เป็นเรื่องของการสนับสนุนโครงการวิจัยพัฒนาและวิศวกรรมนะคะ ก็จะมีโครงการตอน 1 Big Rock 5 โครงการสำหรับขยายผลวิจัย Dentii Scan เพื่อมหกรรมเครื่องมือแพทย์ไทยนะคะ มติที่ประชุมก็เห็นชอบความก้าวหน้าการดำเนินงานโครงการเห็นชอบการปรับแผน ในส่วนระยะเวลาแผนกิจกรรม และผลผลิตและก็เพื่อนำเอาไปนำเสนอต่อกรรมการเองต่อไป มีข้อคิดเห็นจากที่ประชุมก็ให้หารือแนวทางการขยายผลการใช้ประโยชน์ในอนาคตนะคะผ่านแพลตฟอร์มดิจิทัลทันตกรรมทางคลาวด์นะคะ ไปโครงการ 2 หน้า 8 นะคะโครงการศูนย์แก้ไขความพิการบนใบหน้า และกะโหลกศีรษะมูลนิธิสารสนเทศตามพระราชดําริมหาวิทยาลัยเชียงใหม่มติที่ประชุมเห็นชอบความก้าวหน้า การดำเนินโครงการครั้งที่ 3 นะคะ ต่อไปตอน 3 โครงการพัฒนาตรวจค้ำยันผนังหลอดเลือดหัวใจ มติที่ประชุมก็เห็นชอบความก้าวหน้านะคะ และสนับสนุนงบประมาณในปีที่ 2 งวดที่ 1 และก็ให้นำเสนอกรรมการบริหาร A-MED ต่อไปนะคะ โครงการ ต.4 นะคะโครงการพัฒนาระบบช่วยการเรียนสำหรับที่บกพร่องทางการเรียนรู้ มติที่ประชุมเห็นชอบความก้าวหน้าโครงการเห็นชอบการปรับแผนในส่วนผลผลิตนะคะ และก็นำไปเสนอคณะกรรมการบริหาร A-MED ต่อไปค่ะ ต่อไปวาระที่ 4 นะคะ 4.1เป็นความก้าวหน้าการดำเนินงานของศูนย์วิจัย A-MED ก็จะมีการรายงานเรื่องการใช้ประโยชน์ผลงานวิจัยนะคะ มติที่ประชุมนะคะรับทราบความก้าวหน้าและแนวทางการคำนวณผลกระทบทางเศรษฐกิจและสังคมปี 2563 ของโครงการสำหรับขยายผลการวิจัย DentiiScan นะคะ วาระที่ 5 ก็เป็นเรื่องการนัดหมายการประชุมค่ะ ก็มีรายงาน</w:t>
      </w:r>
    </w:p>
    <w:p>
      <w:pPr>
        <w:pStyle w:val="BodyText"/>
      </w:pPr>
      <w:r>
        <w:t xml:space="preserve">(ประธาน) กรรมการมีอะไรไหมครับ กรรมการมีอะไรจะตอบแก้ไขไหม ไม่มีก็รับรองนะครับ เชิญต่อเลยครับเลขาฯ</w:t>
      </w:r>
    </w:p>
    <w:p>
      <w:pPr>
        <w:pStyle w:val="BodyText"/>
      </w:pPr>
      <w:r>
        <w:t xml:space="preserve">(เลขานุการ) ค่ะไปเป็นวาระที่ 3 นะคะเป็นเรื่องเพื่อทราบนะคะ เรื่องที่เพื่อทราบก็ขอรายงานเรื่องการประชุมที่ต่อจากคณะกรรมการเทคนิคนะคะเป็นการประชุมคณะกรรมการเทคนิคเป็นการบริหารศูนย์วิจัยเทคโนโลยีสิ่งอำนวยความสะดวกและเครื่องมือแพทย์ เมื่อวันอังคารที่ 5 มกราคม 2564 มีการพิจารณาอนุมัติดังนี้ 1 โครงการ Big Rock 5 นะคะ โครงการสำหรับขยายผลวิจัย DentiiScan เพื่อพัฒนาอุตสาหกรรมเครื่องมือแพทย์ก็มีการอนุมัติความก้าวหน้าการดำเนินงานและการปรับแผนและก็มีข้อเสนอแนะ ตามที่ผลนะคะ 2 โครงการเครื่อง CNC สแกนรุ่น 3.0 แบต Original ทางนวัตกรรมคลาวด์ก็อนุมัติความก้าวหน้าและก็สนับสนุน Impact ปีที่ 33 โครงการระบบดิจิตอล excellence บนคลาวด์ ก็มีการอนุมัติความก้าวหน้าและก็งบประมาณค่ะ ข้างขวา คลาวด์ ด้านขวาพิมพ์ผิดรอเรือมันต้องรอลิงก์ข้างขวา ข้อเสนอแนะเพิ่มเติมค่ะ ค่ะ เดี๋ยวให้แก้ไขค่ะที่โครงการพัฒนาระบบเครื่องมือแพทย์ฝั่งรากฟันเทียมสะพานฟันรวมทั้งฟันปลอมแบบถอดได้ด้วยแพลตฟอร์มทางดิจิตอลทางทันตกรรมก็อนุมัติความก้าวหน้าโครงการสนับสนุนงบประมาณ in cash ในปีที่ 3 งวดที่ 15 โครงการศูนย์แก้ไขความพิการบนใบหน้าและกะโหลกศีรษะมูลนิธิเทคโนโลยีสารสนเทศตามพระราชดำริมหาวิทยาลัยเชียงใหม่อนุมัติความก้าวหน้าการดำเนินการและสนับสนุนงบประมาณ in cash ในปีที่ 26 โครงการแผ่นโลหะดามกระดูกแบบเฉพาะบุคคลและแบบมาตรฐานสำหรับคนนะคะสำหรับแผ่นความ Digital ทางกระดูกและข้อก็อนุมัติการดำเนินงานโครงการนะคะ แล้วก็อนุมัติงบประมาณนะคะ แล้วก็อนุมัติการปรับเงินสนับสนุนในงวดของบริษัทผู้ร่วมวิจัยและปรับแผนในส่วนรายได้นะคะ ข้อ 7 โครงการไฟฟ้าแคลเซียมฟอสเฟตเซรามิกสำหรับงานทันตกรรมก็อนุมัติความก้าวหน้าการดำเนินการนะคะ และสนับสนุนงบประมาณนะคะ และอนุมัติปรับแผนในส่วนโครงงาน 8 โครงการ งานพัฒนาแผ่นกั้นคอลลาเจนที่สามารถย่อยสลายได้ เพื่อการชักนำและให้กระดูกภาพมีการอนุมัติความก้าวหน้าโครงการ</w:t>
      </w:r>
    </w:p>
    <w:p>
      <w:pPr>
        <w:pStyle w:val="BodyText"/>
      </w:pPr>
      <w:r>
        <w:t xml:space="preserve">(ศ.ดร.ไพรัช) เลื่อนจอให้มองเห็นด้วยครับ เรื่องจอให้มันตามทันข้อ 8</w:t>
      </w:r>
    </w:p>
    <w:p>
      <w:pPr>
        <w:pStyle w:val="BodyText"/>
      </w:pPr>
      <w:r>
        <w:t xml:space="preserve">(อาจารย์วันทนีย์) ค่ะ ไปตั้งไกลแล้วจอมันขึ้น 7 เชิญค่ะข้อ 8 นะคะ ก็มีการอนุมัติความก้าวหน้าโครงการและสนับสนุนงบประมาณ in cash ในปีที่ 2 งวดที่ 1 ค่ะ ต่อไปโครงการที่ 9 เป็นโครงการพัฒนาระบบลวดค้ำยันหลอดเลือดหัวใจนะคะ มีการอนุมัติโครงการความก้าวหน้าครั้งที่ 2 นะคะ แล้วก็สนับสนุนงบประมาณ In Cash นะคะ ในปีที่ 2 งวดที่ 1 ค่ะ โครงการที่ 10 เป็นโครงการพัฒนามือเทียมชนิดควบคุมด้วยกล้ามเนื้อนะคะ อนุมัติความคืบหน้าโครงการและสนับสนุนงบประมาณ In Cash ในปีที่ 2 งวดที่ 1 โครงการที่ 10 เป็นโครงการช่วยการเรียนสำหรับผู้บกพร่องทางการเรียนรู้อนุมัติความก้าวหน้า แล้วก็สนับสนุนงบประมาณ In cash ในปีที่ 3 งวดที่ 1 นะคะ ก็ในส่วนนี้ก็ประเด็นเสนอเพื่อทราบ มติโครงการมติจากโครงงานบริหารนะคะ</w:t>
      </w:r>
    </w:p>
    <w:p>
      <w:pPr>
        <w:pStyle w:val="BodyText"/>
      </w:pPr>
      <w:r>
        <w:t xml:space="preserve">(ศ.ดร.ไพรัช) รายการที่ 3 กับที่ 6 มีอันเดียวกันหรือเปล่ารายการที่ 3 กับรายการที่ 6 โครงการที่ 6 ระบบดิจิตอลเอกซเรย์บนคราวด์นี่อันนี้เข้าใจรายการที่ 6 ใช่ไหมรายการที่ 6 เราว่าจะยกเลิกหรือเปล่า รายการอันไหนนะ ของ ดร.อุดมชัย มีอยู่ 1มีอยู่โครงการหนึ่งที่ไม่อยากจะทำต่อที่เอกชนไม่ทำแล้ว จำได้ไหมโครงการน่าจะโครงการที่ 3 ครับ ไม่ใช่โครงการที่ 6 โครงการที่ 6 ของประเสริฐครับ โครงการที่ 3 นี่ไปคิดบัญชีได้ไหม Platform ใช่ไหมครับ จไม่อยากทำด้วยแล้ว เลขาไปช่วยดูด้วยนะ เดี๋ยวให้เขารายงานเข้ามาแล้วจะรายงานกัน หรือว่าอุดมชัยอยู่ที่นี่หรือเปล่า ดร.แนน มีประชุมถ้าอย่างนั้นก็ไปเช็คให้ทีได้ไหม แล้วก็ผมฝากให้เลขาฯ ช่วยทำอย่างนี้ได้ไหม คือ เวลาดูอย่างนี้นี่เรามองไม่ค่อยออก เพราะให้เขาทำมาแล้วว่า ถ้าเราพูดแต่ละรายการนี่แล้วเราจะบอกได้ไหมว่ามาช่วย มันจะถึงเมื่อไหร่นะครับ มันมองไม่ทันนี่อย่างสมมติเราดูรายการที่ 2 รายการที่ 3 ก็ได้ไม่รู้ระยะเวลา มันจะจบเมื่อไหร่ 1,900,000 อย่างนี้ แต่ละเรื่องมีเส้นขีดเวลานะ คราวหน้าจะได้ดูง่ายขึ้น โอ.เค. ไหม</w:t>
      </w:r>
    </w:p>
    <w:p>
      <w:pPr>
        <w:pStyle w:val="BodyText"/>
      </w:pPr>
      <w:r>
        <w:t xml:space="preserve">(อาจารย์วันทนีย์) ค่ะ โอ.เค. นะ</w:t>
      </w:r>
    </w:p>
    <w:p>
      <w:pPr>
        <w:pStyle w:val="BodyText"/>
      </w:pPr>
      <w:r>
        <w:t xml:space="preserve">(ศ.ดร.ไพรัช) เชิญต่อครับต่อไปวาระที่ 4 เรื่องเพื่อพิจารณานะคะ ก็จะเป็นวันนี้จะมีโครงการที่เข้ามาเพื่อรายงานความก้าวหน้าโครงการนะคะ โครงการแรกนะครับ เป็นโครงการระบบติดตามและประเมินผู้ที่มีความเสี่ยงต่อโรคติดเชื้อ COVID-19 นะคะ วงเล็บ DC-care นะคะ หัวหน้าโครงการเป็น ดร. ณัฐนันท์ ทัดพิทักษ์กุล นะคะ ก็เดี๋ยวขอเรียนเชิญนะคะ เดี๋ยวนิดนึงนะคะ เราได้ส่งรายงานนี้ให้กับผู้เชี่ยวชาญประเมิน 2 ท่านนะคะ ผู้เชี่ยวชาญก็จะมีผู้อำนวยการศูนย์นวัตกรรมด้านสุขภาพและป้องกันควบคุมโรคกรมควบกลุ่มโรคนะคะ อาจารย์มหาวิทยาลัยธรรมศาสตร์ก็รายละเอียดก็รายละเอียดข้อความก้าวหน้าโครงการวิชาการสามารถดำเนินการได้ตามแผนนะคะค่ะ ก็ความก้าวหน้าในเชิงพัฒนาในการใช้ประโยชน์นะคะ ก็ผลการพิจารณาเป็นปัจจุบันในปี 2564 สถานการณ์ระบาดของ COVID ของประเทศไทยปี 63 โดยพบการระบาดเป็นกลุ่มก้อนใหญ่จากพื้นที่ขนาดใหญ่เช่น พื้นที่สมุทรสาครและแรงงานต่างด้าวและมีข้อจำกัดในการเข้าถึงมือถือและผู้ใช้จึงได้มีการเสนอแนวทางร่วมมือกันระหว่างกรมควบคุมโรคและทีมนักวิจัย เพื่อพัฒนาฟังก์ชันเพิ่มเติม เพื่อให้ตอบสนองการใช้งานในสถานการณ์ปัจจุบันนะคะ และการใช้งานร่วมกับริสแบนด์เป็นกลุ่มนะคะ ปัญหาและอุปสรรค ก็คือเรื่องของความเข้าใจและคุ้นเคยต่อโนโลยีของ DDC-Care และเจ้าหน้าที่สาธารณสุขยังไม่ดีพอ ทำให้ถูกไปใช้ในกว้างมากของประเทศ และประชาชนทั่วไปต่อแอปพลิเคชันในด้านโควิคในลักษณะใกล้เคียงกัน เช่น หมอชนะ ไทยชนะทำให้การขยายผลทำได้ช้าแนวทางการแก้ไขเพื่อดำเนินการวิจัยก็ทำรกรณีศึกที่ประสบความสำเร็จในช่วงพื้นที่ตัวอย่างและนำมาถ่ายทอดเพื่อเป็นข้อมูลสร้างความเข้าใจต่อสาธารณะ ผู้มีส่วนได้ส่วนเสียและผู้ดำเนินนโยบายนะคะ การใช้งบประมาณก็สอดคล้องกับกิจกรรม สรุปผล การประเมินนะคะ โครงการวิจัยสร้างต้นแบบการนำเทคโนโลยีการสื่อสารมาสนับสนุนกลุ่มโรคอย่างเป็นรูปธรรม มีโอกาสขยายขอบเขตการดำเนินงานและฟังก์ชันเพิ่มเติมไปตามสถานการณ์จัดไปได้อีกควรเริ่มเตรียมจากการแนวทางการดูแลระบบระยะยาว เริ่มจากแนวหน้าหน่วยงานที่เกี่ยวข้องระบบในระยะถัดไปอย่างยั่งยืนนะคะ ผู้เชี่ยวชาญก็เห็นชอบความก้าวหน้าในการดำเนินงานว่าเป็นไปตามแผนและสนับสนุนให้ดำเนินงานต่อค่ะ อันนี้ก็เป็นงบประมาณนะคะ วันนี้นักวิจัยมาเสนอขอปรับแผนนะคะ เดี๋ยวให้นักวิจัยเล่าให้ฟังนะคะ ว่าการที่ขออนุญาตนะคะ อนุมัติปรับแผนจากที่เคยเสนอโครงการนี้ 1 ปีตั้งแต่ตอน 18 มิถุนายน ตอนนี้จะขอขยายเป็น 1 ปีกับ 5 เดือน ขอเวลาขยายเลื่อนไปเป็น 18 พฤศจิกายน 2506 เดี๋ยวให้นักวิจัยเล่าเรื่องรายละเอียดนะคะ ค่ะ</w:t>
      </w:r>
    </w:p>
    <w:p>
      <w:pPr>
        <w:pStyle w:val="BodyText"/>
      </w:pPr>
      <w:r>
        <w:t xml:space="preserve">(ผู้เข้าร่วมประชุมชาย) ครับ เรียนท่านประธานนะครับ ก็สำหรับตัวระบบของ DDC-care นะครับ ก็ตอนนี้เป็นไปตามแผนนะครับ ผมขออนุญาตเป็นสไลด์เลยได้ไหมครับ จะได้เห็นภาพด้วยครับ สำหรับ DDC-Care นะครับ ภาพตอนที่เราเห็นข้อเสนอโครงการนะครับ เราทำในกรณีที่เป็นผู้สัมผัสนะครับ ผู้ที่มีความเสี่ยงที่เป็นโควิด-19 นะครับ ซึ่งอันนั้นเราจะทำเรื่องของการกักตัว 14 วันโดยใช้ 2 ลักษณะของการนำเข้านะครับโดยการ scan หา QR Code แล้วก็ SMS นะครับซึ่งในช่วงแรกนะครับมีการใช้งาน stealth Black scarf 2 นะครับจัดไปครับซึ่งระบบในการสนับสนุนนะครับอะไรก็จะเป็นระบบ QR Code นะครับ อันนี้ก็ทำเสร็จเรียบร้อยแล้วนะครับมาครับ ส่วนที่ 2 นะครับก็คือเรื่องของ SMS นะครับ SMS จะต่างจากคิวอาร์โค้ด ตรงที่ว่ากรณีที่เราสอบสวนโลกแล้วนี่ เราทราบว่าเขาอยู่ที่ไหนแล้วก็มีเบอร์โทรศัพท์อะไรเราจะส่ง SMS ไปนะครับ เพื่อลดการเดินทางของเจ้าหน้าที่นะครับ อันนี้มีการใช้ในส่วนที่เป็น สพร. 2 นะครับเมื่อมีการสอบโรคชื่อโรงพยาบาลแล้วนะครับ เขาก็จะมีการสอบถามเพื่อนบ้านที่อยู่ใกล้นะครับแล้วได้ข้อมูลมา อันนี้เขาจะเป็นระบบ SMS นะครับอันนี้เรียบร้อยแล้วครับจัดมาครับตัวถัดมาเป็นระบบ Edit Register นะครับ อันนี้จะมีกรณีที่มีการปรับแก้ไขข้อมูลนะครับเช่นมีการผิดนะครับมีการขยายเวลากลับตัวครับ เช็คขยายเวลาตัว ก็จะมีเคสของคนที่เป็นกลุ่มเสี่ยงเจอ Covid แล้วก็ไปรักษาตัว แล้วก็ออกจากโรงพยาบาล แล้วก็มีการตัวเพิ่มอันนี้เราก็จะทำระบบรองรับที่เรียกว่าระบบเติมนะครับ อันนี้ก็เสร็จเรียบร้อยแล้วครับไปครับขั้นตอนสมัครสมาชิกนะครับ อันนี้ก็จะเป็นการแสดง QR แล้วก็กรอกข้อมูลอันนี้ก็มีการพัฒนาเรียบร้อยแล้วครับจัดไปครับส่วน Mobile Application ดี ๆ นะครับ อยู่บ้านก็สามารถดาวน์โหลดได้ทั้ง 3 แพลตฟอร์มนะครับคือ iOS แล้วก็ Huawei นะครับรองรับ 4 ภาษานะครับ อังกฤษ พม่า และจีน รองรับ 4 ภาษา ถัดไปครับ จากข้อเสนอโครงการนะครับที่เราทำนะครับ เราทำแค่รูปแบบที่ 1 นะครับ แต่เนื่องจากสถานการณ์ของ Covid ในประเทศไทยนะครับก็ทำให้มีการปรับเปลี่ยนรูปแบบนะครับ ต้องเรียกว่าเพิ่มรูปแบบมากกว่าครับก็คือรูปแบบเดิมก็ยังใช้งานได้นะครับ แต่ว่ายังมีรูปแบบนี้ใหม่ที่ใช้งานได้ด้วยครับก็จะเป็นรูปแบบที่ 2 เคสนี้จะใช้ในกรณีที่เป็นผู้ขับรถบรรทุกนะครับที่ต้องมีการขนส่งระหว่างประเทศก็จะเป็นพม่าและก็ไทยอันนี้ 22 ใช้ที่ธรรมศาสตร์นะครับ อันนี้ก็มีเคสเข้ามาหลากหลายพันคนนะครับซึ่ง Concept ของเขา ก็คือว่าให้รายงานสุขภาพติดตามตำแหน่งไม่ต้องการตัวนะครับก็ Monitor ซึ่งคนที่มีวันยาวที่สุดก็คือ 3 เดือนนะครับในรูปแบบที่ 2 นี่ วันนี้มีอยู่เคสนึงนะครับที่จะตรวจเจอ Covid แล้วขอข้อมูลไปนะครับ ก็สามารถปิดงั้นได้นะครับด้วยข้อมูลที่เรามีนะครับรูปแบบที่ 3 เป็นรูปแบบล่าสุดนะครับที่ใช้ที่สมุทรสาครนะครับ เนื่องจากว่าคนในพื้นที่นะครับเป็นกันเยอะ โดยเฉพาะคนพม่าแต่ว่าโรงงานก็ไม่สามารถปิดตัวได้นะครับ กรมก็เลยมองว่าถ้าอย่างนั้นนี่ก็คือจะให้ทำงานนะครับให้เดินทางไปเพื่อให้โรงงานยังคงเปิดได้อยู่นะครับ แล้วก็กลมสามารถมอนิเตอร์ได้ก็เกิดเป็นรูปแบบที่ 3 การกักตัวแบบ Bubble ก็คือกักที่บ้านด้วยแล้วก็จากที่โรงงานด้วยก็คือเราดูว่าเขาอยู่แค่ 2 จุดแล้วเราก็ Monitor ซึ่งก็คือรูปแบบที่ 3 นะครับซึ่ง ก็สามารถปรับตามสถานการณ์ของประเทศได้นะครับทั้ง 3 รูปแบบนะครับโดยทั้ง 3 รูปแบบนี้ปัจจุบันก็มีการเปิดใช้งานนะครับรูปแบบที่ 1 ตอนที่ใช้มากที่สอบป 1 รูปแบบที่ 2 ที่ 2 และรูปแบบที่ 3 นี่ใช้ที่ 25 นะครับและตอนนี้แบบที่ 3 ก็มีทางกรุงเทพฯนะครับ 2 เขตที่มีการแพร่ระบาดนะครับและก็เห็นว่าที่ศูนย์สงเคราะห์ก็มีการติดต่อเข้ามาครับ อันนี้ก็จะเป็นภาพที่มีการเพิ่มขึ้นนะครับกว่าที่ข้อเสนอโครงการเขียนไว้ครับ มาครับ อันนี้เป็นภาพเจ้าหน้าที่นะครับที่มีการนำเข้าตอนนี้เรามีการใช้งานทั้งหมด 500พันคนครับการติดตามไปแล้ว 16,000 ครับ และกำลังติดตามจุดที่ 41,000 นะครับจังหวัดที่มีการใช้ก็อยู่ทางซ้ายมือนะครับขวามือนี่เป็นตามโรงพยาบาลนะครับไปครับตอนนี้เป็นเคสของสมุทรสาครที่เข้ามาในรูปแบบที่ 3 นะครับก็มีการติดตามกลุ่มแสงเสียงอยู่ 30900 นะครับแต่ว่ายอดที่มีการแจ้งมาก่อนหน้านี้อยู่ที่ประมาณ 500 คน ตอนนี้เรานำเข้าไปได้ 30,000 บาท เหตุผลที่เหมือนนะครับ อันที่ 1 มีการลองใช้ DDC-Care ด้วย ให้พนักงานนะครับเป็นคนสแกน QR และเข้าเองนะครับวันนั้นเราพบว่าเรานำเข้าได้ประมาณ 10 กว่าคนความล่าช้านี้เกิดจากคนงานพม่าบางคนไม่รู้หนังสือแม้กระทั่งภาษาพม่าแล้วก็เรื่องของการสื่อสารนะครับ เจ้าหน้าที่ก็ไม่กล้าเข้าใกล้เข้าไปใกล้กลุ่มนี้มากนะครับ และเจ้าหน้าที่มีจำนวนน้อยนะครับทางสมุทรสาครเนี่ยมีการระดม สสจ. จาก 10 กว่าจังหวัดเข้ามาช่วยนะครับก็ยังไม่เพียงพอต่อการเข้าไปปุ่มการลงทะเบียนด้วยตัวของพนักงานเองนะครับฉะนั้นวันแรกเรานำเข้าได้ 1,000 กว่าคนวันถัดมาก็มีการหารือกับ ทาง สสจ. นะครับที่ดูแลก็เลยมองว่าอย่างนั้นอาจจะนำเข้าหาหลังบ้านโดยที่เจ้าหน้าที่เป็นคนนำเข้าข้อมูลเข้ามาและนำส่งมาแล้วให้เขา Login และก็ใช้งานนะครับอันนี้ก็ค่อนข้างประสบความสำเร็จนะครับ ภายในอาทิตย์หนึ่งเราก็นำเข้าได้ตามยอดนี้นะครับแต่ตอนนี้ก็ยังมีบางโรงงานที่ไม่สามารถรวบรวมส่งมาให้เราได้นะครับ ก็ยังขาดอยู่ปัจจุบันนี้มีการใช้งาน DDC-Care รูปแบบที่ 3 อยู่ประมาณสีวันตอนนี้กำลังเข้าอยู่รอบตัวตัวรอบที่ 2 นะครับเป้าหมายของเขาก็จะใช้ 28 วันแล้วเขาจะดูว่า 28 วันนี้เคลียร์ได้ไหมอยากได้ก็หยุดนะครับแต่ถ้าเคลียร์ไม่ได้ก็จะขยายผลต่อนะครับจนกว่าตัวจำนวนจะลดลงตามเป้าที่เขาวางเอาไว้นะครับอันนี้ก็จะเป็นภาพดีๆ ที่มีการใช้นะครับในสถานการณ์ปัจจุบันอยู่บรรทัดไปครับนอกจากนั้นเราก็ทำ DDC-Care ในกรณีที่นำเข้าข้อมูลแทนนะครับอันนี้จะใช้ในคิวนะครับกรณีที่เฉพาะนักต่างประเทศที่เดินมารักษาตัวที่โรงพยาบาลตอนนั้นก็มีมาตรฐานว่าจะใช้ DDC-Care ครับเป็น App นึงในการที่จะมอนิเตอร์ป่วยนี่เขาไม่ได้ถือแอปนะครับฉะนั้นก็จะเป็นหน้าที่ในการซักประวัติเราก็จะทำระบบให้นะครับคือนอนโรงพยาบาลเจ้าหน้าที่หลักฐานกรอกข้อมูลให้แล้วก็นำข้อมูลเข้าไปโค้ชนะครับอันนี้เป็น Pre-register นะครับ เสร็จแล้วแต่ว่ายังไม่ได้ใช้นะครับแต่ว่าที่ประเทศไทยยังมีการเหมือนกับไม่มีการระบาดนะครับแล้วช่วงนั้นนะครับมีการเริ่มพูดว่าเราจะเริ่มเปิดประเทศนะครับ แล้วก็เลยมีการคุยว่าถ้ากรณีนักท่องเที่ยวเดินทางเข้ามาจากต่างประเทศนะครับ ส่วนหนึ่งถ้าเป็นไปได้ก็คือให้ลงทะเบียนมาล่วงหน้านะครับ แล้วพอถึงประเทศนี่ก็ให้เจ้าหน้าที่ Activate นะครับ ก็จะช่วยลดความแออัดที่สนามบินนะครับอันนี้เป็นการหารือร่วมกับกรมในการออกแบบ Pre-register แต่เนื่องจากสถานการณ์การระบาดอีกรอบนึงอันนี้ก็ยังไม่มีการใช้ครับแต่ระบบเสร็จเรียบร้อยเตรียมรอไว้แล้วครับ ครับอันนี้เป็นเรื่องของริสแบนด์นะครับทำมาเพื่อแก้ปัญหาว่าผู้ที่ใช้งานดีๆแค่นี้อยู่กับแอปที่ DDC-Care จริงไหม Wristband ตัวนี้บริษัท Simple Class นะครับเป็นผู้พัฒนานะครับและเราสั่งของสสวททำหน้าที่พัฒนา App นะครับในการจับคู่ทำอัลกอริทึมในการพัฒนาให้สูงวันเวลาในการที่จะต้องมานั่งแท็กเพื่อ Monitor นะครับ ซึ่งอันนี้เราเป็นคนทำนะครับปัจจุบันนะครับกรมควบคุมโรคนะครับ ได้มีการจับเคสทดสอบนะครับว่าสายรัดข้อมูลนี้แล้วระบบ PDCA นี่สามารถทำงานร่วมกันได้นะครับแล้วไม่มีผลต่อคนที่ใส่นะครับก็จะมีการทดสอบช่วงวันที่ 14 สิงหาคมถึง 2 พฤศจิกากายนประมาณขอบคุณครับ ซึ่งเราก็ได้รับข้อมูลในส่วนริสแบนด์นี้จะมีประเด็นเรื่องว่าสายบางคนนะครับ มีการเปื่อย บางคนก็ขาดนะครับ ในส่วนที่มี Wristband ที่ทางบริษัทเขาก็รับไปปรับปรุงเราก็ได้ตัวที่ 3 มาแล้วปัจจุบันกำลังสั่งผลิต Version 3 อยู่นะครับแต่ว่าในส่วนของระบบนะครับ ขอหน้าถัดไปครับ ในส่วนของระบบนะครับที่เกี่ยวข้องกับ DDC-Care ที่เราต้องพัฒนาใหม่นะครับอันที่ 1 นะครับก็คือเรื่องของ STI ในการนะครับเนื่องจากว่าก่อนหน้านี้ที่เราทำการทดสอบเนี่ยเราใช้ API ของทางบริษัทนะครับ นะครับในการตรวจเช็คแต่เราพบปัญหาว่าเครื่อง Server ของ Sensor Craft นะครับมีการตรวจไม่เยอะเพราะฉะนั้นเวลาในการแท็กไปพร้อม ๆ กันนี่มันมีปัญหาว่าแทบไม่สำเร็จนะครับ เราก็เลยเอาอัลกอริทึมของ Digital Craft นะครับ มาพัฒนาแล้วก็ติดตั้งใน Server ของเราขอหน้าถัดไปนะครับทำเรื่องของการทำสเกลนะครับตอนนี้ก็สามารถรองรับโหลดแทน Simple ครับได้แล้วนะครับก็บอกเขาว่าตอนนี้เราใช้บนคน สวทช. แทนของ Simple คลาสนะครับ เราทำนะครับจากการรับโหลดประมาณ 10request perception เป็น 200 นะครับแต่เราสามารถขยายได้มากกว่านี้นะครับแต่เราสามารถเทสต์เป็น Concept ก่อนว่ารองรับโหลดได้เป็นสเกลนะครับ นอกจากนั้นปรับปรุงอัลกอริทึม ส่งเป็น Application นะครับก็มีการส่งใกล้ๆ 22:00 น นะครับ เวลา Notification นี้ Server ส่วนกลางจะเป็นคนประมวลผลและส่งออกไปความดีเลย์ของ Application เราไม่สามารถควบคุมได้นะครับ บางคนได้รับหลัง 22:00 น. คือผิดร้านขายตอนนี้เราอัลกอริทึมในการส่งให้เร็วขึ้นนะคะ เผื่อเวลานอนที่ล่าช้านะครับอันนี้ก็เป็นงานขอส่วนของ DDC-Care ที่เราทำเสร็จเรียบร้อยแล้วที่เราอัปเวอร์ชั่นที่มีการปรับจากการทดสอบได้ครบหมดแล้วครับแล้วตอนนี้รอครับผลิตสายรัดข้อมือ Version 3 นะครับ ซึ่งมีการแผนว่าจะเอาไป Test ตอบในเคสของคนที่เดินทางระหว่างประเทศนะครับจ้าความเห็นผู้เชี่ยวชาญนะครับเข้าใจว่าเป็นของคุณหมอภาษาไทยนะครับ มีการพูดคุยกันในการนำสายรัดข้อมือไปทำอย่างอื่นเพิ่มเติมนะครับ เนื่องจากว่าปัญหาที่เกิดขึ้นในสมุทรสาครก็คือว่าคนพม่าหลาย ๆ คนไม่มีมือถือต้องบอกว่าเกือบ 50 เปอร์เซ็นต์นะครับ ไม่มีมือถือนะครับ ก็เลยคุยกะเดียวกันหมอไผ่ว่าเราจะทำเป็นกรุ๊ปของการตัวนะครับคือนอกจากเป็น Bubble แล้วเราจะทำเป็นกรุ๊ปภายใน Bumble ก็คือให้คนที่มีมือถือกลุ่มคนที่ไม่มีมือถือและใช้แฟนนะครับแล้วก็ให้หัวหน้ากลุ่มร้านเป็นตัวแทนของการกักตัวนะครับ ตอนนี้เรากำลังคุย Concept นี้อยู่ซึ่ง Concept นี้ได้นี่อาจจะมีการใช้ในแง่ของการทำการกักตัวอีกรูปแบบหนึ่งนะครับก็จะช่วยทำให้คนที่ไม่มีมือถือนี่เราสามารถ Monitor เขาได้นะครับ อันนี้เรากำลังคุย Concept กับเขาอยู่ซึ่งทำได้นี่ก็จะช่วยแก้ปัญหาเรื่องนี้ได้ดียิ่งขึ้นอีกนะครับ ทีนี้ในปัจจุบันก็คือคนที่ไม่มีมือถือนี่เราได้แค่พิกัด แต่เราไม่สามารถมอนิเตอร์ต่อได้แต่ด้วย Concept คุยกับคุณหมอไผ่นี่เราคิดว่าน่าจะไปได้นะครับ แล้วคุณหมอไผ่ก็มองว่าตัวรูปแบบพวกนี้น่าจะสร้างความยั่งยืนให้กับตัวระบบได้นะครับ กำลังอยู่ในช่วงหารือกันนะครับ ว่าจะทำอย่างไรที่ระบบพี่จะสามารถมีส่วนหนึ่งที่เหลือตัวเองได้ด้วยที่ไม่ต้องพึ่งพาเงินของรัฐเพียงอย่างเดียวนะครับ อันนี้คุณหมอไผ่ก็ให้เป็น Concept มานะครับ เพราะว่ากรมเองก็มองว่า DDC-Careเป็นระบบที่ต้องอยู่ยาวบอกว่าต้องหาลู่ทางที่ไม่ต้องพึ่งเงินรัฐอย่างเดียวด้วยครับ งที่คุยมานะทักมานะครับ ในโครงการนะครับจะขอปรับแผนนะครับ เนื่องจากว่าในสถานการณ์โควิดนะครับ ยังมีการความต้องการที่จะใช้งานระบบของผมรออยู่นะครับนอกจากระบบ DDC-care นะครับ เป็นระบบเดี๋ยวที่สามารถ Monitor แบบ Real Time ได้อรุณได้นะครับส่วนที่เป็นหมอชนะหรือไทยชนะนี่ไม่มีตัวระบบเป็น Monitor นะครับส่วนในเขตของการติดตามกรมควบคุมโรคมองว่าส่วนในเขตไหนที่ต้องมีการติดตามนี่ใกล้ชิดดีนะครับเขาก็จะใช้ DDC-Care นะครับซึ่งมีความต้องการอยู่นะครับ ประกอบกับว่าในการทำสัญญาเช่าคราวนะครับ ที่แล้วมีความล่าช้านะครับ เงินสดก็จะเหลือนะครับ ก็เรามีการยื่นข้อเสนอโครงการเข้าไปในงบบูรณาการของปี 2565 นะครับ คือช่วงพิจารณานะครับซื้อดังนั้นมีเพื่อไม่ให้เกิดเรื่องรอยต่อนะครับ โครงการใหม่ยังไม่ขึ้นแล้วก็ยังมีความต้องการใช้อยู่นะครับ ก็เลยอยากจะขอขยายโครงการนะครับไปอีก 5 เดือนนะครับ ตอนนี้ก็มีการพูดคุยกับผู้ให้บริการ Cloud นะครับในการปรับลดสัญญา แล้วก็ยืดขยายเลยไปถึงช่วงพฤศจิกายนนะครับ เพื่อให้สามารถขึ้นโครงการใหม่นะครับ แล้วก็โครงการเดิมก็ยังสามารถถอดให้ระบบสามารถรับได้อยู่นะครับเพื่อไม่ให้เกิดช่องว่างนะครับ ของการใช้งาน ถัดไปครับ ในการปรับดีนะครับก็จะมีการปรับเฉพาะในข้อ 7 นะครับ ก็คือเรื่องของการอบรมติดตามนะครับ เป็นการขยายจาก 12 เดือน ส่วนระบบอื่น ๆ ตอนนี้ถ้าไม่ได้มีการ Request เข้ามาก็จะไม่มีการแก้ไขนะครับ ครับขอบคุณครับ</w:t>
      </w:r>
    </w:p>
    <w:p>
      <w:pPr>
        <w:pStyle w:val="BodyText"/>
      </w:pPr>
      <w:r>
        <w:t xml:space="preserve">(ประธาน) โป้งลองทบทวนนิดหนึ่งว่าผู้ใช้นี่เขาเขามีอาการอย่างไรเขาถึงมาใช้ของเรา ผมลืมไปแล้ว</w:t>
      </w:r>
    </w:p>
    <w:p>
      <w:pPr>
        <w:pStyle w:val="BodyText"/>
      </w:pPr>
      <w:r>
        <w:t xml:space="preserve">(ดร. ณัฐนันท์) ครับอาจารย์ก็อันที่ 1 นะครับก็คือมีความเสี่ยงนะครับที่เกิดจากการสัมผัสนะครับก็คือกรมเวลากรมควบคุมโรคนะครับ ตรวจเจอผู้ป่วยที่เป็น covid ก็จะมีการสอบสวนโรคนะครับ คนที่มีความใกล้ชิดคนที่ตรวจเจอนะครับคนโดยหลักก็คือจะต้องมีการกักตัวนะครับ คนที่มีการกักตัวทั้งหมดตรงนี้นะครับก็จะมีเรื่องของการจะต้องให้ลงระบบ DDC-Care เพื่อติดตามในเรื่องของสุขภาพและต่อครับเขากักตัวนี่คำว่ากักตัวนี่เขาอยู่ในครัวทันทีหรือเปล่าหรืออยู่ที่บ้านหรืออยู่ที่ไหนครับจานตอนนี้นะครับคือเขาอยู่ที่ไหนครับ ตอนนี้รูปแบบของการใช้คือการติดตามสุขภาพและตำแหน่งก็มีอยู่ด้วยกัน 3 แบบครับกวนขอสไลด์ 3 รูปแบบครับ เขาเดินไปไหนต่อไหนได้หรือเขาต้องอยู่ในเขตจำกัดครับ รูปแบบที่ 1 ครับอาจารย์ ก็คือกักตัวที่บ้านจุดเดียว ก็คืออันนี้กำหนดรัศมี 5 เมตรรอบบ้านถ้าเดินทางออก 50 เมตรนี้เราจะมีการแจ้งเตือนครับก็คือห้ามออกนอกบ้านครับ รูปแบบที่ 2 นี่เนื่องจากว่าเขาเป็นอาชีพต้องเดินทางไปประเทศเสี่ยงอย่างไรจึงไม่สามารถกักตัวได้ อันนี้ก็คือจะปล่อยให้เดินทางก็ทำอาชีพตามปกติแต่เราจะติดตามเรื่องสุขภาพเขาต่อเนื่องครับ</w:t>
      </w:r>
    </w:p>
    <w:p>
      <w:pPr>
        <w:pStyle w:val="BodyText"/>
      </w:pPr>
      <w:r>
        <w:t xml:space="preserve">(ประธาน) โอเค</w:t>
      </w:r>
    </w:p>
    <w:p>
      <w:pPr>
        <w:pStyle w:val="BodyText"/>
      </w:pPr>
      <w:r>
        <w:t xml:space="preserve">(ดร.ณัฐนันท์) แบบที่ 3 นี่ก็คือก็คือให้อยู่ใน 2 พื้นที่ครับตอนนี้เป็นก็คือก็คือต้องติดตามก็คือต้องติดตามอยู่ดีน่ะนะครับ</w:t>
      </w:r>
    </w:p>
    <w:p>
      <w:pPr>
        <w:pStyle w:val="BodyText"/>
      </w:pPr>
      <w:r>
        <w:t xml:space="preserve">(ประธาน) หมายความว่าคนที่กลุ่มเสี่ยงจะยังไม่ได้ใช้เจนว่าเป็นไม่เป็นนะครับพวกที่อยู่ใน Timeline</w:t>
      </w:r>
    </w:p>
    <w:p>
      <w:pPr>
        <w:pStyle w:val="BodyText"/>
      </w:pPr>
      <w:r>
        <w:t xml:space="preserve">(ดร. ณัฐนันท์) ใช่ครับถือว่าเป็นกลุ่มเสี่ยงครับ</w:t>
      </w:r>
    </w:p>
    <w:p>
      <w:pPr>
        <w:pStyle w:val="BodyText"/>
      </w:pPr>
      <w:r>
        <w:t xml:space="preserve">(ประธาน) แล้วหลังจากที่เราใช้อันนี้แล้วนี่เราได้พบไหมว่ามีซักกี่คนหรือกี่เปอร์เซ็นต์ที่เป็นกระเปอร์เซ็นที่ไม่เป็นตอนนี้เราพบแค่ 1 คนครับตามที่มีไหมแจ้ง 1 เป็น 2 ครับ มาจากเมื่อวานนี้ครับมีขอทำรายเพิ่มอีกคนครับ ตั้งแต่เราทำมาตั้งแต่ต้นดิระบบช่วยเราไหมว่าหลังจากที่เรากันแล้วอะไรแล้วนี่ของบุคคลที่สงสัยนี่พบว่าไม่เป็นกี่เปอร์เซ็นต์ และเป็นกี่เปอร์เซ็นต์ได้ไหมแจ้งอาจารย์อย่างนี้ครับก็คือว่าบางคนนะครับที่ทำเรื่องของแต่ความดันทีนี้ sq อย่างนี้นะเขาเจอแต่เขาก็ไม่ได้แจ้งเราเหมือนกันครับระบบมีฟังก์ชันนะครับ ไทยสามารถเปลี่ยนสถานะใดนะครับว่าอันที่ 1 คือตรวจเชื้อไม่เจอเชื้อเจอเรามีฟังก์ชันนี้อยู่ครับแต่เขาไม่ยอมมาเปลี่ยนสถานะบนฟังก์ชันนี้ของเราครับก็เลยเราก็เลยไม่ทราบครับแต่เคสที่ทราบนี่เป็นเพราะว่าเขาน่ามาคิวรี่บนฐานข้อมูลระวังอย่างแล้วไม่ได้นะครับเขาก็เลยแจ้งฉะนั้นเคสที่เรา 3ปากว่าเป็นหนี้ตัว dashboard ไม่มีข้อมูลให้เขา download และมาขอข้อมูลเพิ่มครับซึ่งถ้าจะตอบอาจารย์ไพรัชนี่อาจจะต้องไปขอหารือว่าเราอยากได้ข้อมูลตรงนี้เพิ่มด้วยนะครับ ตอนนี้เราได้ข้อมูลเฉพาะตรงนี้เขามาขอข้อมูลเราถึงทราบครับใช่ถ้าทำได้ก็ดีเพราะว่าไม่ว่าเราจะทำระบบอะไรก็แล้วแต่ เราก็อยากจะดู Success Rate จะมีไหมไม่อย่างนั้นทำไปเรื่อยๆมันจะไม่รู้แล้วที่โป้งมาถามว่าเขาต้องถามข้อมูลนี้กี่คนหรือซักกี่เปอร์เซ็นต์จะต้องรู้ว่าเป็นหรือไม่เป็นปัจจุบันที่ทราบคือมี 2 คน จาก 50000 ต้องบอกว่าอันนี้เป็นเคสของสคบในรูปแบบที่ 2 นะครับกลับประมาณของใหม่ 5000 นะครับประมาณ 2000 ใน 5000 คน ผมสนใจตัวนี้โป้งเราน่าจะคิดเรื่องนี้ไม่อย่างนั้นเราก็ไม่รู้ระบบที่เราทำดีมันตอบคำถามคือเราต้องการกลับเขาเผื่อคือตามเขาจะได้รู้เพื่อในที่สุดมันออกมาเป็นบวกหรือลบใช่ไหมครับทุกคำอาจารย์คืออันนี้เป็นสิ่งที่ทั้งระบบเองอยากได้แล้วก็เราทำบิลตรงนี้ไว้แล้วนะครับ แต่ต้องแจ้งอาจารย์นะครับเหมือนกับกรมควบคุมโรคมองว่าการให้มีคนภาพวาดประชาชนไหนเป็น covid นี่เหมือนยังเป็นชั้นความลับอยู่แม้กระทั่งระบบของเราเองเขาก็ไม่มาใส่ข้อมูลตรงนี้ให้นะครับปัจจุบันนี้แม้แต่หมอชนะเองยังติดของเคสนี้อยู่เหมือนกันนะครับเขาพยายามอยากจะได้ไอ้ตัว Auto Notification ไปยังคนที่ถือหมอชนะนะครับก็ยังมีประเด็นเรื่องนี้อยู่นะครับอาจารย์</w:t>
      </w:r>
    </w:p>
    <w:p>
      <w:pPr>
        <w:pStyle w:val="BodyText"/>
      </w:pPr>
      <w:r>
        <w:t xml:space="preserve">(ประธาน) เพราะฉะนั้นเราได้แค่รู้ว่ากันเขาอยู่เท่านั้นเอง แต่ไม่รู้ว่ากันได้ไม่ได้</w:t>
      </w:r>
    </w:p>
    <w:p>
      <w:pPr>
        <w:pStyle w:val="BodyText"/>
      </w:pPr>
      <w:r>
        <w:t xml:space="preserve">(ดร. ณัฐนันท์) ใช่ครับ ก็คือเหมือนเราเป็นเครื่องมือทำให้เขาอยู่ครับอาจารย์ แต่ประโยชน์ไม่ใช่ตรงนั้นถ้าคิดว่าประโยชน์ตรงนั้นพอก็พอ ก็ประเมินตรงนั้นก็พอแต่ว่ามันต้องประเมินว่ามันได้ประโยชน์จริงครับ</w:t>
      </w:r>
    </w:p>
    <w:p>
      <w:pPr>
        <w:pStyle w:val="BodyText"/>
      </w:pPr>
      <w:r>
        <w:t xml:space="preserve">(เลขานุการ) อาจารย์คะเดี๋ยวจะให้ทางทีม ดร. โป้ง เช็กดูว่าจากข้อมูลทั้งหมดนะคะกลุ่มที่มีรูปแบบที่ 1 ที่กักตัวอยู่ที่บ้านนี่มีสักกี่เปอร์เซ็นต์ที่เรารู้ว่าออกนอกสถานที่เกิน 50 เมตรบ้างอันนี้เดี๋ยวจะทำข้อมูลอย่างนั้นได้อันที่ 2 คือคือทำข้อมูลว่าใครที่ปฏิบัติใช่ค่ะเดี๋ยวจะ Query ให้นะคะส่วนที่ 2 นี่นะคะที่อาจารย์เห็นเรื่องกักตัวแบบที่เขาใช้กับคนขับรถ 5000 คนที่ออกไปที่พม่านะคะอันนี้เดี๋ยวคง Query ให้ซึ่งขนาดนี้นี่เรารู้แค่สองคนที่เป็น covid นะคะแล้วเราจะดูกันว่าเขาไปกลับมาแล้วเขาแวะที่ไหนบ้าง อันนี้นะคะ อันนี้ก็จะดูให้ได้นะคะ ส่วนที่ 3 ก็ดูให้ได้เหมือนกันนะคะว่าออกจากพื้นที่ไปไหนไหน จากบ้านไปที่ทำงานนี่ค่ะ อันนี้จะช่วยกรมควบคุมโรคมากเพราะว่าตอนนี้กลุ่มที่ 3 นี่ค่ะกลุ่มพม่านี่เขาพักอาศัยอยู่ในชุมชน เกิดว่าคนนึงเป็น เขาต้องรู้ว่าคนนั้นนี่อยู่ตรงไหนแล้วเขาจะได้ไปตามหาคนที่เสี่ยงต่อไปนะคะค่ะ แต่เราก็ตอบได้ว่ามีใครที่แบบไม่ปฏิบัติตัวตามที่กำหนดไหม อันนี้บอกได้ค่ะ</w:t>
      </w:r>
    </w:p>
    <w:p>
      <w:pPr>
        <w:pStyle w:val="BodyText"/>
      </w:pPr>
      <w:r>
        <w:t xml:space="preserve">(ประธาน) ที่ว่าปฏิบัติได้ไม่ได้มากกว่าถูกไหมไอ้ประโยชน์จำไม่ได้ต้องไปคิดกันต่อแล้วรูปแบบที่ 1 กับแบบที่ 3 ต่างกันอย่างไร</w:t>
      </w:r>
    </w:p>
    <w:p>
      <w:pPr>
        <w:pStyle w:val="BodyText"/>
      </w:pPr>
      <w:r>
        <w:t xml:space="preserve">(ดร.ณัฐนันท์) ครับต่างกันตรงที่ว่าตัวนะครับจะดูเรื่องของการกักตัวครับก็จะเพิ่มเงื่อนไขขึ้นมาถ้ากักตัวที่บ้านนะครับก็จะมี 50 มีครับแต่ถ้าเป็นที่โรงงานตอนนี้ก็จะอยู่ที่ประมาณ 500 เมตรแล้วเราต้องหาก่อนรายการตำแหน่งด้วยครับว่าเขายังอยู่ในระหว่างการเดินทางตอนนี้ต้องหาอัลกอริทึมเพิ่มครับตอนนี้เราแค่คิดก่อนว่าเรามี 2 จุดและก็ให้ออกนอกพื้นที่ได้ไม่เกิน2 ชั่วโมงอะไรอย่างนี้ครับอัลกอริทึมตอนนี้ยังไม่ซับซ้อนมากพอที่จะวิเคราะห์ว่าตำแหน่งที่เขาเดินทางจากจุดหนึ่งนี่เขาออกนอกฤดูพื้นที่หรือเปล่าตอนนี้กำลังคุยกับทางลองดูในการทำเรื่องของการตีกรอบครับแล้วก็ทำเพิ่มเติมในเรื่องของการทำโทริโกะโพลิกอนกับโรงงานเพิ่มเติมสีแต่ละโรงงานไซส์ไม่เท่ากันเราไม่ทราบว่าโรงงานไหนไซส์ใหญ่ไซส์เล็กอากาศให้ 500 ไปก่อนครับในรูปแบบที่ 3 นี้ค่อนข้างซับซ้อนในเรื่องของการวาง areaข องโรงงานแล้วก็การหา algorithm เพื่อให้รู้ว่าการเดินทางจากบ้านไปโรงงานนี้เขาควรอยู่ในเส้นทางที่ควรจะเป็นหรือเปล่าครับอาจารย์</w:t>
      </w:r>
    </w:p>
    <w:p>
      <w:pPr>
        <w:pStyle w:val="BodyText"/>
      </w:pPr>
      <w:r>
        <w:t xml:space="preserve">(ประธาน) ไอ้ 3 วงรูปแบบที่ 3, 3 วงกลมนี่มันคือรูปแบบอะไร</w:t>
      </w:r>
    </w:p>
    <w:p>
      <w:pPr>
        <w:pStyle w:val="BodyText"/>
      </w:pPr>
      <w:r>
        <w:t xml:space="preserve">(ดร.ณัฐนันท์) วงกลมนี้เป็น 1 วงก็คือ 1 โรงงานครับ พอดีผมโพสต์ในแบบตอนนี้พยากรณ์อากาศว่าโรงงานอยู่ตรงไหนบ้างครับเป็นจุดสังเกตก่อนครับ</w:t>
      </w:r>
    </w:p>
    <w:p>
      <w:pPr>
        <w:pStyle w:val="BodyText"/>
      </w:pPr>
      <w:r>
        <w:t xml:space="preserve">(ประธาน) โอเคอย่างนั้นประโยชน์ก็คงทั้งหมดก็มี 9 โรงงานนะครับ ที่ทำเรื่องนี้กับกรมควบคุมโรค คือผมอยากคือผมเห็นโป้งทำงานพวกเราทำงานก็ขยันมาก และเสร็จแล้วสิ่งที่เราคล้าย ๆ Quiet คือคนไม่รู้จักผมยังสนใจว่าประโยชน์ที่ได้รับถ้า Sparkle คิดว่ามีประโยชน์จริงนี่เวลาบางระยะเราก็น่าจะประชาสัมพันธ์ร่วมกับสคบบ้างนางวันทนีย์ประชาสัมพันธ์ครั้งสุดท้ายเมื่อไรเดี๋ยวลองดูอีกทีอาจารย์ตอนนี้ทางสปร. เขาเรียนอาจารย์นะคะทางทาง สคบ. เขากำลังเสนอให้ทาง DDC-Care รับรางวัลกรมควบกลุ่มโรคนะคะเป็นรางวัลบริการภาครัฐดีเด่นนะคะ ตอนนี้คุยกำลังคุยกันอยู่นะคะ อาจารย์</w:t>
      </w:r>
    </w:p>
    <w:p>
      <w:pPr>
        <w:pStyle w:val="BodyText"/>
      </w:pPr>
      <w:r>
        <w:t xml:space="preserve">(ประธาน) ครับครับถึงแม้บางจังหวะชวนคุมควบกลุ่มโรคให้มันมีความก้าวหน้ากี่เดือนแล้วเหมือนมารายงานคณะกรรมการชุดนี้นะครับ ถ้าเราคิดว่ามันดีก็เห็นด้วยก็ออกข่าวบ้างถึงจะเงียบแค่ไหนก็ออกหน่อย เราทำงานมาเยอะถูกไหมวันทนีย์ น่าจะลองไปปรึกษา สคบ. เคสที่แม่สอดกับเคสสมุดสาครออกข่าวเนี่ยก็น่าจะดี</w:t>
      </w:r>
    </w:p>
    <w:p>
      <w:pPr>
        <w:pStyle w:val="BodyText"/>
      </w:pPr>
      <w:r>
        <w:t xml:space="preserve">(อาจารย์วันทนีย์) ค่ะ</w:t>
      </w:r>
    </w:p>
    <w:p>
      <w:pPr>
        <w:pStyle w:val="BodyText"/>
      </w:pPr>
      <w:r>
        <w:t xml:space="preserve">(ประธาน) ให้ดีไม่อย่างนั้นเรามันปิดทองหลังพระโอเคไหม</w:t>
      </w:r>
    </w:p>
    <w:p>
      <w:pPr>
        <w:pStyle w:val="BodyText"/>
      </w:pPr>
      <w:r>
        <w:t xml:space="preserve">(ประธาน) ค่ะ</w:t>
      </w:r>
    </w:p>
    <w:p>
      <w:pPr>
        <w:pStyle w:val="BodyText"/>
      </w:pPr>
      <w:r>
        <w:t xml:space="preserve">(ประธาน) OK แล้วก็เห็นด้วยว่าน่าจะคิดในกรณีประโยชน์อื่นตัวอย่างไม่ทะลุถ้าเราทำไปอันนี้มันก็เป็นการฝึกที่โนโลยีที่ดี และทำได้อะไรได้ และแม้มันต่อไปถึงแม้ไม่มีโควิดมันก็จะใช้ประโยชน์อื่นได้ ผมก็ยังคิดไม่ทะลุโอเคนะ เอาแค่เชิญต่อครับส่วนในเรื่องที่ข้อเสนอคุณหมอว่าจะไม่ต้องใช้งบลวงนี่ก็ไปคิดผมยังงงๆ อยู่ว่ามันคนได้ประโยชน์มันคืออะไรไม่รู้นะครับ</w:t>
      </w:r>
    </w:p>
    <w:p>
      <w:pPr>
        <w:pStyle w:val="BodyText"/>
      </w:pPr>
      <w:r>
        <w:t xml:space="preserve">(ดร.ณัฐนันท์) ครับเหมือนกับครับคือเหมือนกับว่าเขาดูโมเดลเรื่องของนักท่องเที่ยวครับ จะเดินทางเข้ามาครับท่องเที่ยวอาจจะมีค่าใช้จ่ายนักท่องเที่ยวเราจะเก็บได้ใช่ครับ คือคุณหมอไผ่มองมุมนั้นครับอาจารย์</w:t>
      </w:r>
    </w:p>
    <w:p>
      <w:pPr>
        <w:pStyle w:val="BodyText"/>
      </w:pPr>
      <w:r>
        <w:t xml:space="preserve">(ประธาน) ครับ ครับโอเคเชิญต่อครับ</w:t>
      </w:r>
    </w:p>
    <w:p>
      <w:pPr>
        <w:pStyle w:val="BodyText"/>
      </w:pPr>
      <w:r>
        <w:t xml:space="preserve">(อาจารย์วันทนีย์) ต่อไปนะคะค่ะ ก็จะเป็นอาจารย์คะตกลงเป็นเดี๋ยวดูมติก่อนนะคะว่าเราเห็นชอบไหมคะ</w:t>
      </w:r>
    </w:p>
    <w:p>
      <w:pPr>
        <w:pStyle w:val="BodyText"/>
      </w:pPr>
      <w:r>
        <w:t xml:space="preserve">(ประธาน) อนุมัติงบประมาณขยายเวลา</w:t>
      </w:r>
    </w:p>
    <w:p>
      <w:pPr>
        <w:pStyle w:val="BodyText"/>
      </w:pPr>
      <w:r>
        <w:t xml:space="preserve">(อาจารย์วันทนีย์) อนุมัติรายงานความก้าวหน้านะคะ</w:t>
      </w:r>
    </w:p>
    <w:p>
      <w:pPr>
        <w:pStyle w:val="BodyText"/>
      </w:pPr>
      <w:r>
        <w:t xml:space="preserve">(ประธาน) ครับขยายเวลาอนุมัติขยายเวลาไป</w:t>
      </w:r>
    </w:p>
    <w:p>
      <w:pPr>
        <w:pStyle w:val="BodyText"/>
      </w:pPr>
      <w:r>
        <w:t xml:space="preserve">(อาจารย์วันทนีย์) เรื่องที่ 2 นะคะเป็นโครงการบริการถ่ายทอดการสื่อสารนะคะของด็อกเตอร์ณัฐนันท์ ทัดพิทักษ์กุล เหมือนกันนะคะก็เราได้เอารายงานความก้าวหน้านี้นะคะไปให้ผู้เชี่ยวชาญนะคะ 2 ท่านนะคะพิจารณานะคะก็จะเป็น ดร. ภาสกร ประถม จากสำนักงานส่งเสริมเศรษฐกิจดิจิทัลนะคะ อาจารย์สืบศักดิ์นะคะ สืบภักดี นะคะ เป็นนักวิจัยทางธุรกิจคมนาคมศูนย์วิจัยมหาวิทยาลัยกรุงเทพนะคะการประเมินก็คือมีความก้าวหน้าในด้านวิชาการก็มีเรื่องของตัวโมดูลต่าง ๆ นะคะ และก็ความก้าวหน้าใช้ประโยชน์ก็เป็นไปตามแผนนะคะ ปัญหาอุปสรรคก็ยังมีความล่าช้าในการสายงานขององค์กร อันนี้ก็คืองานของที่เราไปช่วยสนับสนุนของทางสำนักงานการแพทย์เชิญนะคะ แนวทางการแก้ไขนะคะคือกำลังพิจารณาเรื่องเทคโนโลยีที่น่าสนใจอื่นนำมาใช้เส้น 5G เพื่อเป็นทางเลือกในอนาคตนะคะ การใช้งบประมาณข้อสอบคล้องกับกิจกรรม สรุปผลการประเมินนะคะ ผู้เชี่ยวชาญเห็นว่าสามารถนำไปใช้ประโยชน์ได้จริงมีรายได้ระหว่างการประเมินการวิจัยมีแนวโน้มที่จะสำเร็จสูงเป็นประโยชน์ต่อสังคมแสดงให้เห็นสำเร็จ ของอุปกรณ์และระบบต้นแบบที่พัฒนา เป็นที่น่าพอใจนะคะ ผู้เชี่ยวชาญก็สนับสนุนให้ดำเนินการต่อค่ะเดี๋ยวเชิญบล็อ ดร. ณัฐนันท์ นะคะ เล่าให้ฟังว่าวันนี้อัปเดตงานของโครงการนี้เป็นอย่างไรบ้างนะคะ</w:t>
      </w:r>
    </w:p>
    <w:p>
      <w:pPr>
        <w:pStyle w:val="BodyText"/>
      </w:pPr>
      <w:r>
        <w:t xml:space="preserve">(ดร.ณัฐนันท์) ครับสำหรับงานของโครงการนะครับ ในส่วนแรกนี่ก็คือเราพัฒนาระบบให้กับทางสถาบันการแพทย์ฉุกเฉินนะครับเบอร์ 1669 นะครับ ก็คือเราเปลี่ยนเรื่องของการรับเรื่องนะครับเป็น Voice อย่างเดียวนะครับ ให้เป็นลักษณะ Total conversation นะครับก็คือคนที่โทรขอความช่วยเหลือนี่สามารถโทรได้ทั้ง วิดีโอ Voice แล้วก็เป็นข้อความอันนี้คือจุดที่ 1 นะครับจุดที่ 2 ก็คือเรื่อง Telemedicine ของโรงพยาบาลนะครับกรณีมีส่งรถกู้ชีพไปแล้วนี่แล้วรับผู้ป่วยมาก่อนถึงโรงพยาบาลนะครับก็สามารถ Monitor นะครับแล้วก็ให้แพทย์เฉพาะทางนะครับไม่ได้เข้าได้แล้ว Monitor นี่สามารถดูอาการได้นะครับ อันนี้คือภาพของโครงการสปสชในตอนที่เราทำโครงการนะครับเราไม่ได้ดูเฉพาะสพฐอันเดียวนะครับเราดูภาพอื่นของประเทศด้วยนะครับภาพที่ก็คือเรื่องของ Single Number นะครับปัจจุบันนี้ประเทศไทยมี Single Number คือ 191 นะครับ ซึ่งในอนาคตนะครับ ประชาชนนะครับก็จะโทร 191 นะครับ เป็นเบอร์หลักไม่ว่าจะเป็นเรื่องของตำรวจนะครับ แพทย์นะครับ หรือดับเพลิงนะครับ 191 จะเป็นเบอร์หลักนะครับ แต่อย่างไรก็ตามในโมเดลของต่างประเทศนี่เบอร์เฉพาะทางเดิมที่เคยมีอยู่ก็ไม่ได้นะครับก็ต้องเปิดคู่ขนานไป</w:t>
      </w:r>
    </w:p>
    <w:p>
      <w:pPr>
        <w:pStyle w:val="BodyText"/>
      </w:pPr>
      <w:r>
        <w:t xml:space="preserve">(ประธาน) โป้งน่าจะเริ่มต้นสั้น ๆ ก่อนครับว่าโครงการนี้คืออะไรครับประโยชน์ที่ได้รับ</w:t>
      </w:r>
    </w:p>
    <w:p>
      <w:pPr>
        <w:pStyle w:val="BodyText"/>
      </w:pPr>
      <w:r>
        <w:t xml:space="preserve">(ดร.ณัฐนันท์) โครงการตัวนี้นะครับเป็นแพลตฟอร์มบริการถ่ายทอดการสื่อสารนะครับก็คือช่วยทำให้คนนะครับ ที่มีปัญหาทางการได้ยินนะครับ สามารถใช้งานระบบโทรศัพท์ผ่านล่ามทางไกลได้นะครับ อันนี้คือระบบตัว Core หลักนะครับซึ่งมีการเอาไปขยายผลนะครับเอาระบบตรงลักษณะนี้ให้กับการแพทย์ฉุกเฉินเพื่อให้กับการแพทย์ฉุกเฉินนี่สามารถบริการนะครับกับคนปกติแล้วผู้พิการได้นะครับ ซึ่งอันนี้คือจุดเด่นของแพลตฟอร์มนะครับซึ่งงานแรกนะครับของความก้าวหน้าของข้อเสนอโครงการก็คือความก้าวหน้าในการเอาไปติดตั้งให้กับการแพทย์ฉุกเฉินนะครับ พร้อมที่คนปกติและคนพิการสามารถเข้าถึงได้ครับ อาจารย์ครับ</w:t>
      </w:r>
    </w:p>
    <w:p>
      <w:pPr>
        <w:pStyle w:val="BodyText"/>
      </w:pPr>
      <w:r>
        <w:t xml:space="preserve">(ประธาน) ภาพตามรูปนี้โป้งอธิบายจากรูปนิดนึง Core Block กล่องบล็อกข้างบนนี่ซ้ายขวานี่คืออะไรครับ</w:t>
      </w:r>
    </w:p>
    <w:p>
      <w:pPr>
        <w:pStyle w:val="BodyText"/>
      </w:pPr>
      <w:r>
        <w:t xml:space="preserve">(ดร.ณัฐนันท์) ครับอาจารย์ก็คือผู้ที่จะโทรแจ้งเข้ามาครับว่ามีใครบ้างครับกรอบซ้ายบนเนี่ยครับ ผู้ป่วยใช่ไหมครับ ใช่ครับ ผู้ป่วยโทรเข้ามาจาก 1669 โดยตรงครับแล้วก็บล็อกขวานี่ก็คือโทรผ่านช่องทางนะครับอย่างกรณีคนหูหนวกนะครับแจ้งขอความช่วยเหลือทางการแพทย์เนี่ยก็จะโทรเข้าไปที่ ttrs ก่อนนะครับและ ttrs ก็จะส่งต่อเคสให้ 1169 นะครับหรืออนาคตนะครับที่เราขึ้น 191 มาแล้วเนี่ยประชาชนโทรเข้า 191 แล้วแต่ว่ากรณีที่เป็นเคสฉุกเฉิน 191 นี่ก็จะส่งต่อให้ 1669 อีก ฉะนั้นภาพบนสุดนี้ก็จะเป็นคนที่ใช้ 191 เราจะถูกตรงจาก 1669 เองโทรจากศูนย์ TTRS ที่เป็นประชาชนทั่วไปที่โทรผ่านซิงเกิลนัมเบอร์ครับอาจารย์ ก็จะผ่านตรงนี้และก็เข้า 1669 ครับซึ่งอันนี้ระหว่างโครงสร้างเพื่อให้คนทุกคนในประเทศนะครับสามารถใช้บริการได้หมด ไม่ว่าจะเข้าช่องทางไหนครับอันนี้เรามองภาพใหญ่ของประเทศเลยไม่ได้เอาเฉพาะภาพขนาดครับ</w:t>
      </w:r>
    </w:p>
    <w:p>
      <w:pPr>
        <w:pStyle w:val="BodyText"/>
      </w:pPr>
      <w:r>
        <w:t xml:space="preserve">(ประธาน) ครับโป้งเขียน Simplify สักนิดนึงให้รู้ว่าใครอยู่ตรงกลางใช่ไหม 1669 ใช่ครับอาจารย์ทุกคนต้องวิ่งเข้า 1669 ก่อนแล้วให้ตัวคุณป่วยหรือคนขวานี่ให้อยู่ที่ขอบวงกลมหรืออะไรสักอย่างจะได้เข้าใจง่าย ๆ ว่าเวลาเริ่มต้นจากซ้ายไปขวาแล้ววิ่งเข้ามาตรงตัว 1669 ใช่ไหมแล้ว 1669 เขาแจกรูปไปในต่ออย่างนี้ครับใช่ไหมกุ้งลองเขียนอย่างนี้สักนิดเวลามองจากรูปปุ๊บจะได้เข้าใจปั๊บเลยได้ครับอาจารย์โป้งแล้วไอ้ตัวคิวนี้ตัวคิวนี้มีคิวอะไรครับมันคือคิวอะไร คิวตัวนี้ก็คือลำดับสายที่เข้ามาครับในกรณีที่มีสายเข้ามาพร้อมกันนะครับต้องมีการแจกงานให้กับคนที่รับเรื่องครับทาง 1669 เขาก็จะแบ่งคนรับเรื่องออกเป็น 5 กลุ่ม ครับก็คือ Call Taker Emergency assistance เหรอครับ กรณีที่มีการหนูเข้ามาจ้าที่ Call Center ก่อน Call Center เต็มเนี่ยเราจะโอนสายให้ Emergency ช่วยรับได้ครับอันนี้ก็จะเป็นการส่งกรณีที่เป็น 191 มีก็จะส่งเข้าช่วยโดยตรงเลยครับครับถ้าอย่างนั้นต้องลองเขียนตรงนี้ให้มันอยู่ตรงกลางแล้วดูมันรับรูปยังไงครับเดี๋ยวจะลองไปปรับให้มันดูง่ายครับ อาจารย์ด้วยภาพก็คือว่าเราไม่ได้ทำเพื่อครับดูแค่รูปนี้รูปที่เข้าไปแล้วผมจะอธิบายอย่างไรต่อเชิญต่อครับ ก็อันนี้ก็จะเป็นภาพลวงของประเทศนะครับ 1669 ที่เขาทำนี่ก็ไปสำนักก็ number ของประเทศด้วยแล้วเราก็ไปสนุกเรื่องของ Single Number มันอยู่ที่ไหนในรูปนี้กว่าครับ191 ครับขวาบนครับอาจารย์ 191 ครับตอนนี้คือ Single number ของประเทศคือ 191 ครับ Single Number นึกว่าเลขตัวเดียวครับ ก็จะไปโหลดใช่ครับก็จะเป็นภาพของประเทศครับฉะนั้นเวลาเราต่อจิ๊กซอว์เนี่ยก็จะต่อของประเทศได้เลยครับ 1669 ต่อไปมันจะมีแค่ 191 ไม่มี 1669 กับไม่มีอย่างอื่นหรือมีอยู่ครับเบอร์ฉุกเฉินเดิมก็ยังอยู่ครับแต่ว่าประเทศจะเริ่มโปรโมต 191 เป็นหลักครับก็เหมือนกับว่าแล้วมันค่อยวิ่งไปติดที่อื่นใช่ครับถูกต้องครับอาจารย์โอเค</w:t>
      </w:r>
    </w:p>
    <w:p>
      <w:pPr>
        <w:pStyle w:val="BodyText"/>
      </w:pPr>
      <w:r>
        <w:t xml:space="preserve">(อาจารย์วันทนีย์) โอเคอาจารย์คะ 191 เขาก็ไม่ทำการแพทย์ฉุกเฉินค่ะ เขาจะส่งต่อ 1669 เพราะฉะนั้น 1669 นี่ ก็ยังอยู่อยู่ค่ะ</w:t>
      </w:r>
    </w:p>
    <w:p>
      <w:pPr>
        <w:pStyle w:val="BodyText"/>
      </w:pPr>
      <w:r>
        <w:t xml:space="preserve">(ประธาน) อ๋อเข้าใจเข้าใจเชิญต่อครับ</w:t>
      </w:r>
    </w:p>
    <w:p>
      <w:pPr>
        <w:pStyle w:val="BodyText"/>
      </w:pPr>
      <w:r>
        <w:t xml:space="preserve">(ดร.ณัฐนันท์) อันนี้เขาจะเป็นภาพของประเทศนะครับที่โครงการที่เราทำให้ 1669 ครับ ไปเชื่อมต่อครับก็จะเห็นว่าต่อให้มี Single Number ระบบที่เราพัฒนาก็ยังสามารถใช้งานร่วมกันได้ครับ</w:t>
      </w:r>
    </w:p>
    <w:p>
      <w:pPr>
        <w:pStyle w:val="BodyText"/>
      </w:pPr>
      <w:r>
        <w:t xml:space="preserve">(ประธาน) แล้วประเด็นปัญหาของโป้งคืออะไรที่เสนอวันนี้ มีปัญหาอะไรไหม</w:t>
      </w:r>
    </w:p>
    <w:p>
      <w:pPr>
        <w:pStyle w:val="BodyText"/>
      </w:pPr>
      <w:r>
        <w:t xml:space="preserve">(อาจารย์วันทนีย์) รายงานความก้าวหน้าค่ะอาจารย์</w:t>
      </w:r>
    </w:p>
    <w:p>
      <w:pPr>
        <w:pStyle w:val="BodyText"/>
      </w:pPr>
      <w:r>
        <w:t xml:space="preserve">(ประธาน) คราวหลังเขียนชัดว่ามันก้าวหน้าไปกี่เปอร์เซ็นต์</w:t>
      </w:r>
    </w:p>
    <w:p>
      <w:pPr>
        <w:pStyle w:val="BodyText"/>
      </w:pPr>
      <w:r>
        <w:t xml:space="preserve">(ดร.ณัฐนันท์) ครับอาจารย์พอดีผมก็ไม่เห็นว่าจะมีปัญหาอะไรนี่ที่ฟังนี่ ครับมีน้ำหลังจากนี้นิดนึงครับเชิญเชิญคือบางอันก็ใช้งานอยู่ทุกวันใช่ไหมไอ้โป้งระบบเสร็จแล้วครับเดือนมีนาคมจะเริ่มติดตั้งที่ลำพูนเป็นจังหวัดแรกครับเนื่องจากปัญหา covid นะครับคือตอนนี้เราจะเดินทางไปประชุมบางครั้งก็เป็นสีแดงก็เลยตอนนี้พยายามเคลียร์กันอยู่ครับ ว่าถ้าสมมุติจังหวัดสีแดงเดินทางไปจังหวัดที่ไม่แดงจะต้องมีการกักตัว อันนี้กำลังหารือกันอยู่ครับอาจารย์แต่ว่าเบื้องต้นนี่ส่งไปต่างจังหวัดก็ไปติดตั้งอะไรเราจะต้องไปสอนการใช้งานระบบให้กับเจ้าหน้าที่ประจำศูนย์ประจำจังหวัดครับ อาจารย์ครับซึ่งจึงตอนนี้ระบบส่วนที่เป็นของเรารับผิดชอบนะครับแล้วครับ ตอนนี้อยู่ระหว่างเชื่อมต่อระหว่างระบบที่ TOT เป็นคนพัฒนาครับซึ่ง TOT บอกว่าจะเสร็จในการเชื่อมต่อเราอ่ะครับภายในเดือนกุมภาพันธ์นี้แล้วมีการ Test ช่วงต้นมีนาคมครับ แล้วก็จะเริ่มติดตั้งได้ตั้งแต่กลางเดือนมีนาคมเป็นต้นไป ที่จังหวัดลำพูนเป็นจังหวัดแรกครับโอเคครับเชิญต่อครับ</w:t>
      </w:r>
    </w:p>
    <w:p>
      <w:pPr>
        <w:pStyle w:val="BodyText"/>
      </w:pPr>
      <w:r>
        <w:t xml:space="preserve">(อาจารย์วันทนีย์) เรียนอาจารย์นะคะ ก็คือตอนนี้โครงการ platform ตัวนี้นะคะ เราร่วมกับสพฉ. กับ TOT จะขยายผลตัวระบบบริการที่ดอกเตอร์ได้ทำดรกิตตินี่ไป 15 จังหวัดนะคะ ซึ่งงบประมาณได้รับการสนับสนุนมาจากกองทุนดิจิตอล 85 ล้านค่ะ คือมันอย่างนี้ พอดีโป้งอธิบายหรือรูปนี่มันไม่อิ่ม ภายในที่อย่างพูดอยู่เนี่ยเวลาดูรูปมันไม่รู้ว่าที่พะเยาเป็นอย่างไร คือรูปแรกที่ลองพูด ถ้าอย่างนั้นนี่เขาบอกก็บอกด้วยว่า TOT อยู่ตรงไหน ปปช. อยู่ตรงไหน ก็จะดูรูป เดี๋ยวเราจะเอามารวมกันค่ะ โครงการนี้เราพัฒนาเรารู้แล้วว่าเราจะทำงานของ ดร.กิตติ นะคะ ทำงานไปก่อนล่วงหน้าช่วยได้ ระบบจากนั้นนี่ เราเอาระบบนี้ไปขอเสนองบประมาณมา ทำไม่เป็นไรผมเข้าใจ ผมเข้าใจ คือ มาทีผมก็ลืมที ผมคิดว่าถ้าผมทำอินโฟกราฟิกได้ดี ผมจะเข้าใจง่าย เชิญต่อครับอาจารย์</w:t>
      </w:r>
    </w:p>
    <w:p>
      <w:pPr>
        <w:pStyle w:val="BodyText"/>
      </w:pPr>
      <w:r>
        <w:t xml:space="preserve">(ดร. ณัฐนันท์) ครับเดี๋ยวจะลองทำครับอาจารย์ครับผมแล้วก็ 200 ก็เห็นแล้วเชิญต่อครับขอสายตัดไปครับ เจอครับอันนี้ก็จะเป็นตัวที่เราไป Demo นะครับ ให้ 95 จังหวัด ตอนนี้เรามีการเดินทางไปยัง 15 จังหวัด ที่ติดตั้งนะครับ ครบหมดแล้ว อันนี้ก็จะเป็นภาพกระบวนการนะครับ ว่าโหลดจาก Mobile App เลย ตั้งแต่ที่เราประชุมสายเป็น 3 สายนะครับแล้วก็เห็นพิกัดตำแหน่งนะครับ โทรมาตรงไหนนะครับบอกสถานะว่าตอนนี้โทรออกไปรับสายได้หรือยัง อันนี้ก็จะเป็นอันที่เราไป Demo ให้กลับต่างจังหวัดด้วยนะครับ เพิ่มเติมนะครับอาจารย์ ก็คือตอนนี้เริ่มมีจังหวัดที่ 16-17 นะครับ ในตอนนี้คุณหมอแจ้งว่าเครื่องจักร มีการเลือกตั้งนายก อบจ. นายก อบจ. หลายท่านทราบว่าก็เหมือนกับอยากให้จังหวัดนะครับ ได้รับความก้าวหน้าตรงนี้ ก็เลยมีการติดต่อเข้ามาว่าจะยอมจ่ายตังค์เองไม่ต้องรองบประมาณจากกองทุนครับ ตอนนี้ก็เริ่มเข้ามาแล้วครับ ครับ เราอาจจะเห็นปีหน้ามากกว่าเพราะว่าบางจังหวัดเริ่มจะจ่ายตังค์เองได้ครับ ไอ้ที่มันไปตั้งแต่จังหวัดเพราะว่า สปสช. มันยาก อยู่ต่างจังหวัดใช่ไหม หรือว่าฉุกเฉิน โรงพยาบาลพวกเขามีส่วนประจำจังหวัดครับอาจารย์</w:t>
      </w:r>
    </w:p>
    <w:p>
      <w:pPr>
        <w:pStyle w:val="BodyText"/>
      </w:pPr>
      <w:r>
        <w:t xml:space="preserve">(ประธาน) เดี๋ยวตอบทีละคำถาม แต่เราติดต่ออะไรต่ออะไรเนี่ยมันวิ่งเข้ามามาที่ใครมาที่ไอ้รูปแรกเมื่อกี้ไปที่อะไรนะ 1669 แจ้งไปที่พะเยาเข้ามาที่ Call Center แล้ว Center Forward สายแบบอัตโนมัติไปที่จังหวัดปลายทางได้เลยครับอาจารย์</w:t>
      </w:r>
    </w:p>
    <w:p>
      <w:pPr>
        <w:pStyle w:val="BodyText"/>
      </w:pPr>
      <w:r>
        <w:t xml:space="preserve">(ประธาน) โอเค โอเค ช่วยเขียนรูปแบบนี้ด้วยนะ เอาล่ะเข้าใจแล้ว แล้วก็จังหวัดเขาก็พอไป manage ทีนึง จะส่งรถไปไหน</w:t>
      </w:r>
    </w:p>
    <w:p>
      <w:pPr>
        <w:pStyle w:val="BodyText"/>
      </w:pPr>
      <w:r>
        <w:t xml:space="preserve">(ดร. ณัฐนันท์) ใช่ครับอาจารย์ ส่งรถไปแล้วครับ ระวังคุณหมอครับสายตัดไปครับ อันนี้ก็จะเป็นตัวแดชบอร์ดนะครับที่แสดงเลขของสายเขาออกนะครับ สายที่ไม่ได้รับ แล้วก็ปริมาณสายในแต่ละช่วงเวลาเพื่อให้เจ้าหน้าที่ใช้ในการที่จะเก็บเคสนะครับ จากในเวลาโทรเข้าไปนะครับ แล้วคู่สายเต็มนี่เราจะใช้ระบบการถอดสายออกนะครับ ประจำให้รอในคิวนะครับ ฉะนั้น สปสช. จะมีปัญหาว่าต่อไปจะไม่ทราบเลยนะครับ ว่าตอนนี้มีใครพยายามโทรเข้ามาในหลาย ๆ ครั้งเนี่ย เราพบว่าประชาชนโทรเข้ามาไม่ติดนะครับ ในบางช่วงเวลาแล้วเขาบอกว่าเขาเดินทางไปเขามาฟ้องร้องเรา จากนั้นก็เลยทำตัวได้เปล่า คืนนี้ทำไมครับ ทำไมของเดิมดูไม่ออก คือ เขา Design ว่าไม่อยากให้ประชาชนมารอนะครับ เพื่อให้ทุกคนมีโอกาสเท่ากัน ก็คือเขาก็เลยออกแบบว่าถ้าเต็มตัดสายเลยครับ ตอนนี้ครับประเทศใช้ลักษณะนี้หมด ฉะนั้นเขาจะไม่เห็นว่าใครจะพยายามโทรเข้ามาครับ</w:t>
      </w:r>
    </w:p>
    <w:p>
      <w:pPr>
        <w:pStyle w:val="BodyText"/>
      </w:pPr>
      <w:r>
        <w:t xml:space="preserve">(ประธาน) ตัวระบบนี้แล้วใครเดือดร้อนก็แย่สิ</w:t>
      </w:r>
    </w:p>
    <w:p>
      <w:pPr>
        <w:pStyle w:val="BodyText"/>
      </w:pPr>
      <w:r>
        <w:t xml:space="preserve">(ดร. ณัฐนันท์) ใช่ครับ ก็เป็นเรื่องที่ระบบเราจะเข้าไปช่วยแก้ปัญหาหน่อยครับ 1. ก็คือเราจะมองเห็นนะครับใครพยายามโทรเข้ามาด้วยความถี่เท่าไหร่ อันที่ 2 นะครับ เราก็จะเห็น ก็จะจัดสายเจ้าหน้าที่ลงไปในช่วงเวลานั้นนะครับ เพื่อเป็นการกระจายเจ้าหน้าที่ให้เหมาะสมตามการใช้งานในพื้นที่จริง แล้วก็สามารถเก็บเคส กรณีที่พยายามโทรเข้ามาไม่ได้ด้วย ซึ่งทางศูนย์ค่อนข้างจะเห็นด้วยนะครับ การมีระบบช่วยบริษัท ลักษณะนี้นะครับ ว่าจะช่วยทำให้มีการจัดการเจ้าหน้าที่ แล้วก็การรักษาที่ดีขึ้นครับ ครับ ต่อไปครับ เชิญต่อครับ มานะครับก็จะเป็นเรื่องของ advanced mobile location service นะครับ ตัวนี้จะเป็นระบบนะครับ ที่ใช้ในการแจ้งพิกัด ตอนที่เราหมายเลขฉุกเฉินเข้ามานะครับ เป็นการทำ Profile service นี้ พัฒนาโดย google โทษนะครับมือถือทุกเครื่อง ณ ปัจจุบันนี้ครับ ที่มีการซื้อนี่ blue tooth แต่อีเมลของของประเทศนั้นยังไม่ได้เปิดใช้งานนะครับ เหตุผลเพราะว่าประเทศนั้น ๆ นะครับ ยังไม่ทำตัวรับ AML นะครับ ตอนนี้คนที่เป็นคนดูแล Single Number คือ 191 นะครับ เป็นหน่วยงานหลักตามกฎหมายนะครับ ที่จะเป็นคนประสานงานกับ Google กับ Apple นะครับ เพื่อให้เปิดใช้นะครับ ก็ dmf คืออะไร คืออะไร dmf คือ advanced mobile location ครับเป็นเซอร์วิสที่ทำให้เราตั้งพิกัดของผู้ที่โทรเข้ามาครับ ว่าอยู่ตรงไหนนะครับ ข้อมูลที่ส่งเข้ามานะครับ ประกอบด้วยเบอร์โทรศัพท์ พิกัด ถ้ากรณีที่โทรเข้ามาภายใต้อาคารที่มีการลงทะเบียน Map Google ไว้นะครับ เขาจะเช่า 1 ชั้น และเบอร์ห้องด้วยครับ นอกจากนั้นแล้วนี่ ก็ยังมาแก้ปัญหาเรื่องสายก่อกวนนะครับ AML เนี่ย มีการ mademoiselle แล้ว เครื่องติดไปด้วย ฉะนั้น เมื่อมีการก่อกวนนี่ เราสามารถเช็กกับได้ว่าใครเป็นเจ้าของเครื่องในต่างประเทศนะครับ ที่มี AML แล้วเนี่ย สายก่อกวนจะลดไปถึง 40 เปอร์เซ็นต์ครับอาจารย์ ซึ่งตอนนี้เชื่อมต่อครับซึ่งตอนนี้ครับสิ่งที่เราทำก็คือว่าตามสำนักงานตำรวจนะครับทำหนังสือมาถึง สปสช. นะครับ แล้วก็ พพว. ได้กลับนะครับ โดยมอบหมายนะครับ แล้วก็รับ คุณชัชวาลนะครับ ใครเป็นที่ปรึกษาแล้วก็ช่วยประสานงานนะครับ มอบอำนาจนะครับในการประสานงานกับ Google กับ Apple นะครับ ปัจจุบันนี้นะครับเราได้ลงนามสัญญาเทคนิคนะครับ กับทาง Google เรียบร้อยแล้ว ไอ้เราก็ได้ข้อมูลเชิงเทคนิคของเขามาแล้วครับ ซึ่งกำลังอยู่ในช่วงพัฒนา AML ของประเทศครับ คาดว่าจะเสร็จภายในปีนี้ครับ ปีหน้าประเทศไทยน่าจะเปิดใช้งาน AML ได้ครับ ในอาเซียนนะครับ มีสิงคโปร์ กับมาเลย์นะครับ ไปเซ็นมาแล้ว แต่ไม่ได้เปิดใช้ทางการครับอาจารย์ ครับ ไปครับ ในส่วนของดร.กิตติพัฒนะครับ ตัวระบบนะครับ ก็ดีไซน์เรียบร้อยนะครับวันนี้ไปจัดอุปกรณ์นะครับ ก็จะประกอบด้วยกล้องนะครับ มีเรื่องของฟิงเกอร์ปรินต์นะครับ วัดความดันคลื่นหัวใจนะครับแล้วก็มีอุปกรณ์สื่อสารภายในรถนะครับผ่านเกตเวย์นะครับ ต่อไปครับ ในส่วนที่ดร.กิตติ พัฒนาเพิ่มเติมนะครับ การติดตั้งระบบ เขาจะเป็นเรื่องของการทำงานนะครับ เรื่องของระบบไฟในรถนะครับ ดร.กิตติแจ้งว่าถ้าไม่ติดตั้งระบบนะครับตาม diagram นี้ปัญหาก็คือการจ่ายไฟจะไม่ส่องเสมอนะครับ มันจะทำให้ตัวเกตเวย์บล็อกเนี่ยมีปัญหา เราก็เลยออกแบบดีไซน์นะครับ ตรวจเช็กอุปกรณ์นะครับ ที่จะไปติดตั้งนะครับ อันนี้คือความก้าวหน้าของฝั่ง Telemed ครับ เพื่อทำให้ระบบที่เราพัฒนาไป Telemed พวกนี้ มันมามันแอด Backup หรืออะไรครับ พอดีทำหน้าที่อะไรนะแบตเตอรี่ก็จะเป็นเหมือนเก่าตัวกรองไฟครับ เพราะว่าเรามองว่าการดึงไฟตรงจากแบตเตอรี่รถยนต์นะครับ มันมีการจ่ายไฟที่ไม่สม่ำเสมอนะครับ ฉะนั้นเราเองก็ต้องดึงไฟจากรถยนต์แล้วก็ผ่านไป เมื่อกี้ของเราครับ จ่ายไฟได้มากขึ้น ใช่ครับอาจารย์ มีแบตเตอรี่ของระบบครับ จะเป็นการออกแบบโครงสร้างนะครับ จะทำให้การจ่ายไฟในรถมีประสิทธิภาพ แล้วก็มีศักยภาพมากขึ้นครับ ฉะนั้น สิ่งที่สําคัญกับตัวระบบครับ เนื่องจากระบบอุปกรณ์ต่าง ๆ เนี่ยต้องใช้ไฟเป็นตัวจ่ายทั้งหมดครับ อุปกรณ์ทุกชิ้นไม่มีแบตเตอรี่ Backup ฉะนั้นการวางโครงสร้างระบบไฟจะเป็นเรื่องสำคัญในส่วนที่เป็นของ Telemed ครับ อันนี้ก็ได้ออกแบบเรียบร้อยครับ ถัดไปครับ ทั้งหมดเมื่อกี้นะครับ ที่พูดมานะครับ เป็นงานของก็ชอบนะครับ แต่ในโครงการเองก็ยังมีการพัฒนาระบบของศูนย์ TTRS อย่างต่อเนื่องนะครับ ปัจจุบันนะครับเราพัฒนา Service ที่เรียกว่า BTS Number นะครับ ขออธิบายเพิ่มเติม ก่อนเข้าที่ TTRS Number นะครับ ก็คือบริการคนหูหนวกใช้งาน GPRS นะครับเราเรียกว่า TTRS Video นะครับ ลักษณะของ TTRS Video ก็คือข้อมูลก่อนนะครับต่อคนหูดีนะครับ เพื่อคุยวิธีการ ก็คือคนหูหนวกครับโทรไปหาศูนย์ TTRS เป็นวีดีโอก่อนแล้วก็ TTRS ก็โทรศัพท์โทรไปหาคนที่เป็น Voice อันนี้คือการทำงานส่วน TTRS Number นะครับ ที่เราพัฒนาเพิ่มขึ้นมาหน่อย เอาขึ้นมาเพื่อแก้ปัญหาว่าเวลาที่โหลด TTRS นะครับ โทรหา พอคนหูดีนะครับ เมื่อก่อนเราใช้บางเบอร์เดียวเป็นเบอร์ 02 ปัญหาที่เกิด ก็คือผู้ดีเข้าใจว่าขายประกันไม่ยอมรับสายค่อนข้างเยอะนะครับ แล้วก็ทำให้เกิดการปฏิเสธสายนะครับ TTRS ตัวนี้ จะเป็นการตั้งหมายเลขการโทรออกของหูหนวกนะครับ อนาคตหูหนวก 1 คนนะครับ จะได้รับเปิด GPS Number นี้จะเป็นหมายเลขแบบเดียวกับโทรศัพท์เลยนะครับ นั่นก็หมายถึงว่าเวลาตอนนี้ตายทีเดียว ส่งเบอร์ที่คนหุ่นดีนะครับเต้นเป็น TTRS Number เลย วันนี้เข้าเขียนลงไปในนามบัตรได้เลยนะครับ ว่าเบอร์โทรศัพท์ของผม TTRS Number หมายเลขนี้ปลายทางเป็นคนหูดีเห็นนะครับ ว่าจะสามารถมีเบอร์โทรศัพท์นี้ในเครื่องได้เลยเวลาที่โทรเข้ามาปุ๊บก็จะทราบเลยว่าอันนี้คือคนหูหนวกครับ อันนี้เป็นบริการเพิ่มเติมนะครับ ตอนนี้เราพัฒนาให้ ซึ่งแต่เดิมที่ Switch ของต่างประเทศนะครับ ไม่มีโทรออกได้ แต่เบอร์กลางนะครับ วันนี้พัฒนาว่าเวลาใช้ระบบเราแล้วมีการโทรออกเนี่ยหมายเลขปลายทางก็จะเป็นหมายเลขที่ Number เลยครับ TTRS Number เนี่ยไม่ได้ใช้ในการโทรไปอย่างเดียวนะครับ โทรกลับก็ได้ เมื่อก่อนนี้นะครับที่ใช้เป็นเบอร์กลางแล้วโทรไปหาครูดีแล้ว แต่เป็น Miss Call ครับ คนหูดีโทรกลับเข้ามา บอกว่ามีเบอร์หูดีโทรหาผมซึ่งตรงนั้นก็จะไม่ทราบว่าหูหนวกคนไหนเป็นคนโทร แค่โทรไปเคสที่มีปัญหามากคือเคสงานครับคุณหมอ พอทราบว่าโรงงานนี้เปิดสมัคร ทุกคนใช้วิธีใดรายการทั่วไปสมัครงาน แต่ปรากฏว่าบางครั้งนี้มันขึ้นเป็นขอที่ปลายทางครับ โรงงานโทรกลับมาเขาถามว่าไม่มี Miss Call ตอบมาแล้วว่าหูหนวกคนไหนครับ จะทำให้เกิดการผิดพลาดเรื่องของการสมัครงานได้ครับความที่เป็น Interface Number ตอนนี้ถ้าโทรผ่านไปเขาจะเห็นเลยว่าเบอร์ไหนไม่พอเวลาที่เขาโทรกลับมาเนี่ย เราสามารถโทรกลับไปหาคุณอนันต์ได้เลยนะครับ committed ตัวนี้ก็จะเป็นการแก้ปัญหาเรื่องของเบอร์ที่โทรออก เบอร์ที่รับสายได้ครับ อันนี้ก็จะเป็นการพัฒนาในส่วนของ TTRS นะครับ รูปแบบเพิ่มเติมนะครับ ซึ่งอันนี้เราทำได้แล้วนะครับแล้วก็มีการ Test ใช้งานอยู่นะครับ ไปครับนอกจากนั้นนะครับเพื่อทำให้บริการ TTRS นะครับ ที่คุยเป็นวีดีโอนี้มีประสิทธิภาพนะครับ ตอนนี้เราเริ่มพัฒนาเรื่องของระบบการบันทึกอัตโนมัตินะครับ การบันทึกอัตโนมัติที่เราใช้ 2 เรื่องนะครับ เรื่องที่ 1 นี้เราใช้เพื่อที่จะตรงกันนะครับการฟ้องร้องเนื่องจากว่าคนละคนหูหนวกนะครับขอใช้บริการแล้วเกิดปัญหานี่เขาก็จะมาบอกว่ามีปัญหาในการแปลนะครับ เราก็จะต้องมีหลักฐานนะครับ โดยดูว่าล่ามแปลอะไร คุยอะไรกันนะครับ อันนี้ก็จะเป็นการบันทึกไว้นะครับ นอกจากนั้นแต่ก็ยังบันทึกในกรณีฉุกเฉินด้วยนะครับ กรณีที่เป็นตำรวจหรือแพทย์นะครับ โดยเฉพาะกรณีตำรวจนะครับ ทะเลาะวิวาทตำรวจอาจจะขอหลักฐานได้นะครับ เราก็เลยต้องมีระบบเรื่องของการบันทึกนะครับ บันทึกนี้ก็จะช่วยในการดูนะครับ เป็นหลักฐานได้อีกส่วนหนึ่ง คือ มาวิเคราะห์คุณภาพของวีดีโอในการส่งนะครับ อันนี้ก็จะเป็นระบบกีฬาพัฒนาเพิ่มเติมนะครับ Monster เรื่องของคุณภาพการบริการคุณภาพของสัญญาณครับ ครับ จากนั้นนะครับเราก็เริ่มทำระบบตอนนี้เราเริ่มทำระบบให้กับคนหุ่นดีใช้นะครับ เนื่องจากว่าเวลาที่เกิดเหตุนะครับจะมีการอบรมให้ตำรวจและพยาบาลเราพบปัญหาว่าบางพื้นที่นะครับยังมีคนไม่เป็นสมาชิก แล้วไปขอใช้บริการ ไม่ว่าจะเป็นตำรวจ แล้วก็พยาบาล ตำรวจและพยาบาลที่อบรมนะครับ ไม่อยากได้ช่องทางเหมือนกับคนหูดีจะคุยนะครับ ตอนนี้ก็เลยแนะนำไปช่องทางบนเว็บไซต์ก่อนนะครับ แล้วเรากำลังพัฒนาตัวระบบในการให้บริการบนหูดีบน mobile เพิ่มเติมนะครับเพื่อเป็นการเพิ่มนะครับประมาณสายๆนะครับในมุมมองของการบริการมาขึ้นนะครับเพราะว่าในปัจจุบันนี้เราเข้าใจว่าบางคนไม่ได้เป็นสมาชิกแต่มีการต้องมาใช้บริการตำรวจครับเดี๋ยวพยาบาลมึงทำหน้าที่ที่ให้บริการต้องการระบบ TTRS วันนี้ก็เลยเริ่มพัฒนาครับเติมในการเอาระบบเดิมที่มีอยู่มาปรับมากับคนหูดีครับ ในส่วนที่เป็นตำรวจกับพยาบาลนะครับ มาใช้นะครับ มาครับ อันนี้เป็นเรื่องของการอบรมนะครับ เราจะร่วมกันอีกทีนะครับ ก็มีการอบรมให้กับตำรวจนะครับเขาได้เครือข่ายของตำรวจที่ทำ Single Number นะครับ แล้วก็จะมีการสื่อสารเนื่องจากว่าภารกิจของ 191 Number เขาก็ต้องบริการคุณทุกคนนะ เขาก็ต้องบริการหูหนวกด้วยนะครับ ก็เลยมีการไปบรรยายนะครับ ให้ตำรวจในพื้นที่นะครับ ในกรุงเทพฯ และปริมณฑลนะครับ ได้อาจารย์ครับว่ามี TTRS เขาให้บริการยังไงนะครับ นอกจากนั้นก็บริการการอบรมให้กับเจ้าหน้าที่ทางการแพทย์ด้วยนะครับ นอกจากนั้นแล้วแล้วก็จะมี target ที่ไม่ใช่กลุ่มหูอย่างเดียว ก็มีกลุ่มเป้าหมายในการพูดด้วย อย่างเช่นพวกหูอย่างนี้ก็จะมีการภาพการจัดอบรมร่วมกับ TCAST การขยายผลการใช้งานTTRSให้เป็นวงกว้างมากขึ้นมาครับ ก็เป็นกะภาพของโครงการ GPS นะครับ ทั้งหมดเพิ่มเติมในเรื่องของ GPS Number นะครับบอกว่าคนที่เป็นคนหูหนวกที่ขับ Grab นะครับได้ประโยชน์จากตรงนี้ค่อนข้างมากนะครับ ปัจจุบันนี้เมื่อก่อนโทรไปเบอร์ 02 ที่เป็นเบอร์กลาง TTRS คนหูดีบอกว่าก็ไม่รับ ตอนนี้คนหูหนวกก็เริ่มให้เบอร์ Number กับคนหูดี เวลาให้บริการแปลมากขึ้นนะครับเวลาที่คนโทรเข้ามาเบอร์ตรงกับคนหูหนวกให้ง่ายขึ้นนะครับ ก็ปัจจุบันนี้ก็มีความต้องการจะขนของที่ขับ Grab นะครับ จะให้ Test Number มากขึ้นตอนนี้กำลังคุยกับ กสทช. เพิ่มเติมในเรื่องของการจัดหาเบอร์นะครับตอนนี้เรามีอยู่แค่ 300 เบอร์ช่วงสำรองนะครับแต่ในต่างประเทศอเมริกา ตัว Concept ของ TRRS Number เขามีการแจกให้กับคุณทุกคนครับ จะได้ประมาณที่จำกัด ก็เลยมีอยู่แค่ 300 บาท ซึ่งเรากำลังทำอยู่ครับว่าจะแจกใครครับ ขอบคุณครับ ไม่มีการปรับแผนนะคะ ค่ะ ก็ว่าละมีของอะไร ก็ให้เห็นชอบความก้าวหน้าที่นำเสนอ แล้วก็มีเรื่องปราณที่เราจะต้องอนุมัตินะคะ ปีที่ 3 งวดที่ 1 ค่ะ ก็ขออะไรเราพูดให้ตรงจะได้เห็นชอบเพราะเห็นชอบที่เสนอมานี้ใช่ไหม ค่ะ ชาติเห็นชอบโป้งเห็นชอบตามที่เสนอแนะ ผมเสนอว่าโป้งน่าจะเขียนอะไรที่มันเป็นเป็นเวอร์ชั่นจะเป็นหมอดูจริงๆนะคือผมฟังโป้งผมรู้ basic มีมันใช่ไหมโป่งอย่างที่ tas เนี่ยมันเวิร์คคือ decreases กำลัง add-on อะไรบางอย่างคล้ายๆมองของโป้งเนี่ยเริ่มต้นจากGPRS แล้วไปสบสไปมาขึ้นมาขึ้นผมอยากเห็นเป็นคล้าย ๆ ภาพภาพเป็นจิ๊กซอ หรืออะไรวะมันเริ่มจากตรงนี้แล้วมันแปลกตรงนั้นตรงนั้นอะไรอย่างนี้ครับ ผมก็ฟังว่ามันทำงานอยู่แล้วใช่ไหม โป้งแต่ว่า เราก็ช่วยแก้ไขกล้วยมันมีทั้งแก้ไขให้ดีขึ้นพี่โป้งแล้วเมื่อกี้ เบอร์ TTRS หรืออะไรก็แล้ว</w:t>
      </w:r>
    </w:p>
    <w:p>
      <w:pPr>
        <w:pStyle w:val="BodyText"/>
      </w:pPr>
      <w:r>
        <w:t xml:space="preserve">(ประธาน) แต่กับที่ว่าเรา Add on module อะไรบางอย่างที่เรา ไปร่วมกับไปร่วมกับใครทำไมต้องพยายาม พยายามเขียนไดอะแกรม หรือเขียน Version ให้คนเข้าใจได้ไหมไม่อย่างนั้น มันมองแล้วมันมองยากครับ หรือถ้าเปิ้ลบอกว่าในเวอร์ชั่น 1 ในเฟส 1 อธิบายนะครับ ว่าเราเคยทำเฟส 1 ฝีมือปีนี้แล้วแล้วเราก็บรรลุเป้าหมายเป็นอย่างนี้ อย่างนี้ให้ชัดเจนคล้าย ๆ module แรกบิ๊กซีแล้ว พอเฟสต่อมาแล้วได้ขยายข้อมูลอะไรขยายอะไรอย่างไรคงเข้าใจที่ผมพูดเข้าใจครับ ปรับปรุงสีได้นิมันก็จะรู้ว่าที่ถามนี่มัน auditing หรือมันใช้ประโยชน์อยู่แล้วช่างมันเถอะทำเป็น แต่ตอนแล้วเขาแก้ไขปรับ Version ว่ามันโอเคใช่ไหม ให้ทำแบบนั้นทีได้ไหมจะได้เข้าใจง่ายแม่ครับเดี๋ยวผมทำเรื่อง size Version เพิ่มด้วยค่ะครับ ครับเชื่อมต่อครับ ขออนุญาตนิดหนึ่งค่ะ อลิสาจากเลขแทรคค่ะค่ะอยากสอบถามนก กระโปรงนิดนึงนะคะอย่างตัวระบบตัวแรกนะคะ ที่บอกว่าไม่มีคือมีจะไปติดตั้งใช้ที่ลำพูนใช่ไหมคะเดือนมีนาคมเราก็ได้มีการ Demoคราวนี้รบกวนสอบถามว่า iPad จริงที่เราจะไปทดสอบราคาคือ 15 จังหวัดนี้เลย หรือเปล่าคะ ตามแผนของโครงการนะคะใช่ครับ ตามแผนของโครงการครับ อธิบายแผนเอาโครงการก่อนโครงการมีแค่ 6 จังหวัดครับ ใช่ครับ โครงการ 6 จังหวัดครับ แต่ว่าเนื่องจากว่าบ่ได้งบประมาณ ที่เขียนเป็น 15 จังหวัด ครับ ครับ แต่ถ้าตามแผนคือ 6 จังหวัดครับ คืนนี้ที่เราก็มีการชาร์จขอ progress นะ เราก็จะเข้าใจง่ายนะมันไม่ได้บอกว่าแฟรนไชส์ของเราจะทำอะไรเมื่อไหร่ อันนี้ไม่มีนะยังไม่ได้แสดงนะ แล้วพยายามทำอย่างไรให้มันเห็นไปจังหวัดนั้นเมื่อไหร่ จังหวัดนี้เมื่อไหร่ ไปทำอะไรเมื่อไหร่นะครับ ครับอาจารย์เพราะตอนที่ผมอธิบายก็เริ่มต้นนะโรงแรมต้นเลยว่า โครงการนี้มันคืออะไรเริ่มปีไหนอะไรอย่างไรอย่างนี้นะครับแล้วก็แผนการชาร์จแล้วเป็นอย่างนี้อย่างนี้ตอนนี้มาถึงหน้าถึงนี่แล้วให้มันมองไม่ค่อยออกอยู่ดีนะให้มันอยู่ใน PowerPoint ผมตามไม่ค่อยทันแต่พอคุณอธิบายจบผมรู้ว่าคืออะไรใหม่ที่ผมก็ต้องตั้งต้นใหม่อีกทีไปอย่าทำอีกทีนะ แต่ถ้าหากจะไปจังหวัดนั้นแล้วมันดีเลย์เขียน gantt chart ใหม่ครับ อาจารย์เชิญครับมีใครจะถามอะไรอีกไหมมีอีกนิดนึงค่ะ ในที่ว่าเงินที่จะปล่อย 16 ล้านน่ะค่ะหรือว่าอธิบายว่ามันจะมีการใช้ในกิจกรรมไหนนะคะในงวดที่จะเกิดขึ้นนี้นะคะใช่ไหมโปรเกรสไปตามแผนเวลาอย่างไรน้ำมันปล่อยเป็นอย่างไรนะครับ ฝันเห็นทีไรเป็นก้อนใหญ่ทุกทีดีครับมาถึงก็ทำข้าวหน้าด้วยได้ไหมเลขาปัตตานีเชิญครับค่ะตกลงกรรมการเห็นชอบนะคะค่ะเห็นชอบโดยบอกว่าเวลา present ใครทำแก้ไขคือผมไม่ได้สงสัยผมไม่ได้สงสัยว่าป้อมทำได้ไม่ได้ผมสงสัยว่าละครเรื่องนี้ไม่รู้จัก 1 ชั้น 2 ชั้น 3ค่ะ เดี๋ยวจะให้ไปปรับค่ะ มันจะได้จบนะค่ะเชิญต่อครับเดี๋ยวจะให้ส่งเรื่องของงบประมาณให้ดูนะคะ ต่อไปนะคะ เป็นเรื่องของโครงการพัฒนาระบบคำบรรยายแทนเสียงสำหรับผู้ที่บกพร่องทางการได้ยินแต่ผู้สูงอายุนะคะหัวหน้าโครงการคือด็อกเตอร์อนันต์รดาโชติมงคลค่ะ นี่อย่าโครงการนี้ผมก็เห็นมันออนแล้วมันก็ใช้แล้วเวลามาอีกทีผมก็จะงงงงจะมาเสนอทำไมรายงานความก้าวหน้า 6 เดือนค่ะอาจารย์แต่มันไม่แบ่งไม่แบ่งให้ดีว่ามันได้อะไรถึงไหนแล้วมาเพิ่มอะไรอย่างนี้รายงานความก้าวหน้านะคะได้ส่งไปให้ผู้เชี่ยวชาญอ่านนะคะก็จะมี 3 ท่านนะคะ มี Doctor กี่โมงสุชาโตที่วิศวะจุฬานะคะลอตเตอรี่วันธรรมดาแสงนะคะเป็นเลขาธิการมูลนิธิอนุเคราะห์คนหูหนวกเป็นผู้เชี่ยวชาญที่กสทช. นะคะมีผลการประเมินนะคะ ก็คือเรื่องของความก้าวหน้าของโครงการนะคะ ก็เป็นไปตามที่ที่เห็นในจอนะคะ ต่อไปเรื่องความก้าวหน้าในการพัฒนาก็สามารถนำไปใช้ประโยชน์จริงเผชิญพาณิชย์เอาไปใช้ในงานประชุมสัมมนาต่าง ๆ และรายการโทรทัศน์ปัญหาอุปสรรคก็มีเรื่อง covid อาจจะทำให้การดำเนินงานราชาไปบ้างแนวทางการแก้ไขนะคะ ควรมีการพัฒนาและทดสอบการใช้งานอย่างต่อเนื่องเพื่อปรับปรุงการใช้งานระบบความสุขโดย Benchmark แต่ระบบอื่นในท้องตลาดการใช้งบประมาณก็สอดคล้องกับกิจกรรมนะคะ สรุปผลการประเมินคือโครงการมีความก้าวหน้าการดำเนินงานดีมีประโยชน์ต่อสาธารณชนเชิงประจักษ์เห็นรายการได้รับรางวัลต่าง ๆ ผู้เชี่ยวชาญก็สนับสนุนนะคะ เห็นความก้าวหน้าการดำเนินงานก็เป็นไปตามแผนแล้วก็สนับสนุนให้ดำเนินการต่อค่ะก็ดรนาราจะมาเล่าให้ฟังนะคะบ้านรายงานความก้าวหน้าครั้งนี้มีอะไรบ้างนะคะ เชิญค่ะค่ะก็เรียนท่านประธานนะคะก็เดี๋ยวขอขอเล่าที่มาที่ไปของระบบนิดนึงนะคะคำบรรยายแทนเสียงแบบการต่อเวลานะคะเป็นระบบพัฒนาขึ้น เพื่อให้คนที่มีปัญหาการได้ยินนะคะเข้ารายการโทรทัศน์ได้นะคะโดยการที่เราแปลงจากเสียงพูดให้เป็นข้อความนะคะคืออันนี้เป็นภาพรวมของระบบทั้งหมด ที่จะพัฒนาขึ้นภายใต้โครงการนี้นะคะซึ่งจะมีอยู่หลายส่วนก็คือระบบนี้จะมีเทคนิคที่เราใช้ด้วยกันอยู่ 3 วิธีนะคะคือระบบแบ่งพิมพ์ระบบพูดทวนและระบบเป็นบริการคำพูดแบบผสมนะคะมีสไลด์ถัดไปนะคะ ก็คือก่อนเริ่มต้นโครงการนะคะอย่างที่เมื่อกี้อาจารย์ได้ comment ว่าระบบมันเริ่มมาก่อนหน้านี้แล้วนะคะก็ขอเรียกว่าเป็นเวอร์ชั่นที่ 1 นะคะ อันนี้เป็นโครงการต่อเนื่องพระปี 61 นะคะไม่ได้พัฒนาระบบข้อความเสียงแบบทานต่อเวลาที่เรียกว่าระบบแบ่งพิมพ์นะคะ คือจะเห็นเป็นองค์ประกอบที่อยู่ในกรอบสีม่วงนี้นะคะ ก็คือตอนนั้นก็จะเป็นเรื่องของการให้เจ้าหน้าที่มาช่วยกันพิมพ์แล้วก็จะมีการบริหารจัดการให้ข้อความมันเรียงตามลำดับและแสดงผลด้วยต้องนะคะอันนี้ก็สามารถให้บริการได้แต่ว่ามันก็จะมีประเด็นเรื่องชายเจ้าหน้าที่ถอดความจำนวนหลายคนนะคะ อาจจะมีความถูกต้องแล้วก็ความทานต่อเวลาอาจจะได้ตามเกณฑ์แต่ว่าสามารถพัฒนาให้ถูกต้องได้มากขึ้นและคำตอบเวลาได้มากขึ้นนะคะ ก็คือเป็นวัตถุประสงค์ของโครงการนี้นะคะอะไรทักมานะคะก็คือเป็นเวอร์ชั่นคะอันนี้ค่ะ Version 1.5 นะคะ อย่างที่เรียกว่าเวอร์ชั่นหนึ่งอยู่เทคโนโลยีที่ใช้ยังเป็นเรื่องของการแบ่งพิมพ์อยู่ แต่ในโครงการนี้นะคะถ้ามีเพิ่มขึ้นมา 2 ส่วนนะคะ ตัวหลักของเวอร์ชั่นนี้ 1.5 นิ้วจะไปเจ้าของระบบแนะนำคำนะคะจะเป็นตัวที่ใช้เทคโนโลยี processing นะคะ ที่จะเลือกคำที่เจ้าหน้าที่พิมพ์บางส่วนของคำและนำคำที่ถูกต้องให้สามารถช่วยลดเวลาในการพิมพ์และความถูกต้องเพิ่มมากขึ้นนะคะ อันนี้ระบบนี้เขาพัฒนาแล้วเสร็จแล้วก็ใช้อยู่ในปัจจุบันนะคะก็จะเป็นช่วงไหนของปี 63 ฉายสไลด์ไปเมื่อกี้ทีเวอร์ชั่น 1 ใช่ไหมใช่ค่ะ แล้วเวอร์ชั่น 1.5 1ของมันก็คือI dot ง่วงน่ะใช่ไหมค่ะที่อยู่ในกรอบค่ะอยู่ในกรอบแล้ว 1.5 ก็ไหนลองสไลด์ต่อไป มันจะมีเพิ่มก็คือจริงๆต้องส่งของเป็นแบบพิมพ์ราคาโครงสร้างเหมือนเดิมแต่มันจะมีโมดูลเข้ามาช่วยแล้วก็จะมีทางขวาตัวกรอบพ่วงเดิมก็ยังมีอยู่ใช่ไหมก็มีตัวเพิ่มใช่ไหมใช่ค่ะธัญรดาช่วยThai Version 1 เป็นห่วงทิ้งไว้อย่างเดิมแล้วมีบล็อกเพิ่มใหม่เป็นสีใหม่ก็ดีนะจะได้รู้ว่าไอ้ของมันเติมคืออะไรถูกไหมขวานี่เติมเข้าไปถูกไหมใช่ค่ะอาจารย์ก็คือจะมี 2 ส่วนที่เมื่อกี้ได้อธิบายไปนะคะก็คือด้านซ้ายนะคะจะเป็นส่วนของโมดูลแนะนำคำฝ่ามือจริงๆแล้วนี่นะคะเกมที่วางแผนไว้ขอดูแก้ไขข้อความเดิมเนี่ยวางแผนไว้ว่ามันจะเป็นส่วนต่อกับระบบอัตโนมัตินะคะ ให้เจ้าหน้าที่แก้ไขข้อความได้แต่เนื่องจากแก้ไขช่วงประมาณ2 นะคะ ได้รับการติดต่อจาก Thai PBSให้นำระบบไปใช้กับงานพระราชพิธีนะคะ มันก็เลยมีความจำเป็นต้องเอาเรื่องของแก้ไขนะคะเข้ามาใส่เพิ่มกลับการพิมพ์ของคน ก็เลยจะเป็นเวอร์ชั่น 1.5 ก็จะมี 2 ส่วนนะคะแนะนำคำแล้วก็แก้ไขข้อความนะคะอะไรทักไปนะคะอันนี้ก็คือเป็นตัวอย่างของแนะนำคำนะคะอันนี้พัฒนาเสร็จสิ้นแล้ว ตรวจระบบแล้วส่งมอบผลงานนะคะก็จะมีต้นแบบอุตสาหกรรมนะคะคำบรรยายแทนเสียงมีกระบวนการแนะนำคำแล้วก็อีกอันนึงจะเป็นสิทธิบัตรการประดิษฐ์นะคะเรื่องเทคนิคของการที่ช่วยแนะนำคำนะคะอันนี้ก็เสร็จสิ้นเรียบร้อยแล้วส่งมอบเรียบร้อยแล้วไปนะคะจะเป็นถือว่าเป็นเวอร์ชั่นที่ 2 เรื่องของเทคนิคที่ใช้ในการถอดความนะคะเปลี่ยนไปใช้คนพิมพ์แต่นี่คือเราจะใช้ระบบอัตโนมัติจะว่าเนื่องจากว่าในหลายกรณีนะคะ เสียงพูดต้นทางนี้อาจจะไม่ชัดเจนจะมีการพูดซ้อนกันนะคะก็คือจะใช้เจ้าหน้าที่นะคะทำหน้าที่พูดทวนแล้วก็น้ำเสียงพูดเข้าพูดให้ชัดเจนแล้วนะเข้าระบบมันจำเสียงพูดอัตโนมัติคือจะเป็นก้อนทางด้านล่างทางขวามือนะคะจะไม่รู้ที่เป็นแก้ไขข้อความอยู่นะครับแต่ก็จะมีการให้ดีขึ้นนะคะ อันนี้จะเป็นตามแผนคือจะเสร็จสิ้นในอันตรายอันนี้เวลาวันนี้ก็ดีแล้วคือไอ้สีเทาเนี่ยมันของดั้งเดิม Version 1 ถูกไหมสีเทาใช่ไหมที่เป็นคนสั่ง 3 คนนั่งอยู่นี่แล้วด้านขวาที่มีคนPost Edit เนี่ยมันก็คือเติม1.5 ถูกไหมค่ะแล้วพอมาข้างล่างนี่มันเป็น 2 ใช่ไหมถ้าเราเขียนกรอบให้มันต่างกันก็ดีอันนี้The Moneyไอ้นี่มัน 1.5 ไอ้นี่มัน 2 โอเคตอนนี้ผมพอตามทันเชื่อมต่อครับเดี๋ยวจะพยายามปรับปรุงในเรื่องข้างเยอะเดี๋ยวจะต้องปรับให้ชัดเจนจะไม่เป็นไรเอาตามผมเพียงแต่ว่าถ้าในรูปนี้เขียน 3 บล็อกเข้าใจมีบล็อกที่มีคนเดียวทำแคปชั่นนิ่งทำไมจะมีข้างขวามีWhat did อะไรเนี่ยมีกล่องและข้างล่าง 4 กล่องข้างล่างสายก็มีกล่องอยู่เชื่อมต่อครับค่ะอันนี้ก็คือจะมีพัฒนาเป็น 2 ส่วนนะคะขอสไลด์ถัดไปก็คือจะเป็นเรื่องของระบบความเสี่ยงพูดแบบปู่ทวดนะคะคือใครเจ้าหน้าที่พูดอันนี้คือได้ออกแบบเอาไว้ว่าให้สามารถต่อเชื่อมกับระบบรู้จำเสียงพูดดีๆก็ได้นะคะอยู่ทางซ้ายมือสวนสาธารณะจะมีส่วน 2 ส่วนคือส่วนที่เป็นตรวจจับหาสัญญาณเสียงนะคะก็คือเวลาเจ้าหน้าที่พูดไปเนี่ยไม่ต้องให้มาสัญญาว่าพูดจบเมื่อไหร่คือพูดต่อเนื่องไปได้เรื่อยๆจุดสิ้นสุดของประโยคให้ตัดทรงอัตโนมัตินะคะเดี๋ยวจะมีอธิบายรายละเอียดมันมีเงื่อนไขในการทำงานอย่างไรนะคะแล้วก็จะมีที่ว่าเนื่องจากบางครั้งนี้มีผู้พูดผู้จัดการประชุมสัมมนาอย่างวันนี้นะคะมีผู้พูดหลายคนหรือบางครั้งนี้อาจจะพูดต่อเนื่องเราจะมีการสลับเจ้าหน้าที่นะคะคล้ายๆกับการสลับร่างอันนี้คือระบบก็ลองรับกันที่มีเจ้าหน้าที่พูดทวนมากกว่า 1ทำงานร่วมกันได้นะคะไปค่ะไอ้ด้านพอดีไอ้ตาลทรายรูปเมื่อกี้ด้านซ้ายนี่คืออะไรGPSตัวเป็นตัวย่อGlobalกระบี่คือจะเป็นระบบรู้จำเสียงพูดนะคะเดี๋ยวจะมีในสไลด์ถัดไปใช้เป็นชื่อย่อจะมี 3เจ้าหลักๆนะคะติดตั้งภาษาไทยนะคะค่ะGG คือค่ะเดี๋ยวเชิญเคาะต่อไปok ครับเคยนำเสนอไปในครั้งที่แล้วเดี๋ยวนี้มีเพิ่มเติมนะคะเปรียบเทียบความถูกต้องของระบบรู้จำเสียงพูดนะคะก็คือจะมีมี 3ของ 3 เจ้านะคะคือจะมี Google Microsoftแล้วก็ผักเขียวเล็กๆอันนี้ที่นำเสนอไปก็จะมีพาทีตัวเลขอาจจะยังงงแสตมป์แจ้งว่าจริงๆแล้วมีโมดุลที่ไม่มีมี 2 ส่วนค่ะเวอร์ชั่นใหม่พี่เรื่องของโมเดลรู้จำเสียงพูดก็คือจะให้ตัวนี้ตรวจสอบข้อมูลหัวลําโพงก่อนหน้านี้ค่ะเป็นความถูกต้องจะสูงขึ้นชุดทดสอบที่เรามีนะคะก็จะมีอีกส่วนหนึ่งก็เป็นเรื่องของพรในการรับส่งข้อมูลนะคะจะใช้เป็นตัวละครใหม่เสมอกับของ Google น่ะค่ะช่วงนี้จะมีผลเรื่องของการส่งข้อมูลที่มีความเป็นระเบียบมากขึ้นนะคะอันนี้แบบทดสอบใช้งานเบื้องต้นได้นะคะจากการทดลองใน GoogleกลับกับภาคีอะไรนะHTCใกล้กันมากทำไม Googleดีกว่าไปใช้หรือเปล่าใช่ค่ะ Google อาจจะดีกว่าเล็กน้อยเกือบไม่เกี่ยวทุกชุดนะคะถ้ายังข่าวนี้จะเห็นว่าข่าวจะใกล้เคียงกันมากทาครีมทำข้อมูลทางด้านเรื่องข่าวค่อนข้างสูงนะคะส่วนการเรียนการสอนอย่างนี้ตอนแรกเรามีความรู้สึกเราจะรู้สึกว่าทางการเรียนการสอนนี้น่าจะยากอาจารย์พูดคนเดียวแล้วพูดไม่เร็วมันมีประเด็นเรื่องความคุณภาพเสียงในห้องเรียนแล้วก็เป็นการพูดหยุดพูดสำเนียงนะคะคือพอไปดูรายละเอียดของเนื้อเสียงแล้วนะคะมันทำให้ระบบรู้จักเสียงพูดเกือบทุกเจ้าเลยทั้ง 3ฝันดีค่ะมีคุณภาพต่ำกว่าการพูดแบบคนอื่นนะคะตารางวันนี้เป็นจุดที่เรื่องของการพูดทวนนะคะของดีโว้ยเนี่ยเข้ามาช่วยได้เพราะว่าต้องมาพูดชวนแต่ละสามารถพูดได้ทันก็มีเสียงรบกวนน้อยลงนะคะอันนี้จะเป็นตัวเป็นหลักตลาดที่เราจะนำมาใช้นะคะการเรียนการสอนซึ่งตอนนี้ค่ะโทรศัพท์อยู่ในตู้เย็นไม่ได้ใช้งานจริงคือตอนนี้ปีการศึกษานี้ก็จะมีบริการทำงานแทนเสียงการเรียนการสอนของการร่วมที่ราชภัฏสกลนครเราให้บริการแบบแบ่งพิมพ์อยู่ตัวตั้งเป้าไว้ว่าก่อนสิ้นสุดปีการศึกษาร้อนขอสรุปคือว่าเราใช้เราไม่ได้ใช้ Google แล้วไม่ได้ใช้ Microsoft ใช่ไหมใช้ผ้าขี้หรือเปล่ายังค่ะอาจารย์อันนี้เป็นทดสอบนะคะเหมือนรอข้อมูลที่เรามีนะคะมาทดสอบก่อนเดี๋ยวมันให้บริการเรามาเปรียบเทียบเรามาเปรียบเทียบกันแต่เราจะตัดสินใจเลือกใช้อะไรหรือเปล่าจะมาเปรียบเทียบเพื่ออะไรเดี๋ยวขอไปเปรียบเทียบให้ดูเชิญตัดสินใจว่าจะเลือกใช้อะไรขึ้นจะมีจริงๆแล้วจะมี 3 ประเด็นที่พิจารณาเป็นความถูกต้องที่อยู่ในสไลด์นี้นะคะไปจะเป็นเรื่องok ขอความระยะเวลาถุงขาดหรือ delay นะคะก็คือว่าเสียงพูดไปจนถึงข้อความปรากฏนะคะใช้เวลาเท่าไหร่ลืมดูที่ตัวแรกเลยก็ได้ค่ะสายตัดไปค่ะตอนนี้ก็คือเมื่อกี้ตัด Microsoft ออกไปเพราะว่าดูจากความถูกต้องแล้วเรื่องทางเทคนิคบางอย่างนี้น่าจะไม่ได้อยู่ในซอยที่พิจารณานะคะวันนี้ก็จะมี Google กับภาคีที่มาดูเรื่องของระยะเวลาดีเลย์นะคะซึ่งตอนนี้พบว่าของภาคีดีกว่านี้ก็มีประเด็นที่โฉนดไปนิดนึงค่ะตอนนี้ขับขี่ได้มาเป็นตัวทดสอบนะคะแต่มันก็จะต้องวางอยู่บนNetwork เดียวกันเป็นข้อหน่วยเป็นอะไรครับนี่หน่วยหน่วยเป็นวินาทีค่ะอาจารย์คือมันโสดสนิทเหมือนมีแถมไม่ต่างกันนะขาดจริงๆถือว่าดีทั้งคู่นะคะ มาตรฐานกสทชคิดว่าดีทั้งคู่ นี่มันก็คงตามไม่ทันต่างกันหรือเปล่า อันนี้มีประเด็นตอน 12 ประเด็นนะคะ อันนี้ก็คืออันนี้เรายังไม่ได้เผื่อจะต้องวัดเวลาที่ใช้ในการแก้ไขความไม่ถูกต้องด้วยค่ะ อันนี้ก็คือว่าตอนนี้ภาคีไหมค่ะทำงานเป็น Local Network มันจะเร็วกว่า แต่ว่าการให้บริการจริงนะคะต้องเป็น Public Network นะคะ โครงสร้างระบบวางไว้ตรงนั้นอันนี้จะต้องสอบถามไปทางทีมนะคะพอจะมีแบบที่เป็น Public IP ให้บริการหรือเปล่าทดสอบ มีการทดสอบภายในนะคะ ยังไม่ได้เป็นทดสอบ App ที่เรียกว่า Production ให้บริการ ไปประเด็นที่ต้องพิจารณาในการใช้จริง ก็คือความเสถียรของระบบนะคะ มีขอสไลด์ถัดไปค่ะ มีตรวจสอบอังคารนี้ งั้นเดี๋ยวขอโทษทีค่ะ ขอสายก่อนหน้านิดหนึ่งนะคะ จะเป็นเรื่องของวันนี้เลยนะคะ ที่เป็นอันนี้ค่ะ สังเกตได้ข่าวว่าตัวที่เวลาที่ใช้นะคะมันจะไม่ได้เนื่องจากเป็นการส่งข้อมูลแบบ constraining นะคะ ก็คือส่งข้อความข้อมูลไปเรื่อย ๆ ตัวโปรแกรม มันจะทำงานนะคะ จากที่เราบอกว่า จะดูจากค่าที่วัดออกมานะคะฃ ระยะเวลาไม่ดีเลยนะ มันขึ้นอยู่กับขนาดของประโยคที่ส่งไปนะคะ ก็คือเราจะเน้นประโยคให้สั้นไว้ก่อน ได้ข้อมูลกลับมาอย่างรวดเร็วนะคะ ทีนี้สิ่งที่เราพบเมื่อทดสอบนะคะระหว่าง Ok Google ว่าเวลาที่พักดีเจอประโยคที่ชัดมาก ๆ มันจะเกิดคือระบบมันจะตายนะคะ แล้วมันจะทำงานต่อไม่ได้ตอนนี้ก็กำลังคุยกับทีมภาคีกัน ปัญหามีมั้ยส่งใน Google น่ะค่ะ Google ก็แค่ส่งคำตอบมา แต่มันก็ยังรักอินพุตถัดไปได้นะคะ อันนี้ก็จะต้องดูแนวทางที่ว่าถ้าเราการใช้งานในรูปแบบนี้จะสามารถทำอย่างไรให้สามารถใช้งานได้เสถียรนะคะ ตอนนี้ยังติดเรื่องของภาทีเสถียรของระบบการใช้ ก็จะเป็นอันนี้ก็จะเป็นเรื่องของการเปรียบเทียบตัวระบบรู้จำที่จะนำมาต่อกลับระบบคำบรรยายแทนเสียงแบบพูดทวนนะคะ อย่างนั้นเดี๋ยวขอข้ามไปเลยค่ะ อันนี้ค่ะเมื่อกี้เราพูดถึงตัวระบบปวดฟันแล้วมันจะมีอีกตัวนึงนะคะที่เรียกว่าโพสต์ Edit หรือแก้ไขข้อความอันนี้ค่ะ ก็จะปรับปรุงเพิ่มเติมจากเดิมให้สามารถรองรับได้ทำการแก้ไขแต่ที่เป็นคนพิมพ์ แล้วก็แก้ไขแบบเป็นระบบรู้จำนะคะ ก็คือระบบเดียวกันรองรับข้อความที่เข้ามาได้หลายรูปแบบนะคะ จะแบ่งเป็น 2 ส่วนนะคะ ตรวจสอบหาแล้วก็มีส่วนที่แก้ไข แต่แก้ไขนี่เราใช้วิธีการแนะนำคำนะคะ ให้เจ้าหน้าที่เป็นเลือกคำที่ถูกต้องนะคะ ซึ่งตอนนี้อยู่การเก็บโมเดลทำสถิติอยู่ ว่าการผิดพลาดที่เกิดจากครับเราใช้ระบบเดิมรายการพูดทวนนี่ มีโมเดลที่ต่างกันแล้วก็สลับใช้ให้ตรงกับรูปแบบของข้อความที่เข้ามา ตอนนี้อยู่ในขั้นตอนติดตั้งโมเดลทางสถิตินะคะ อันนี้นะคะ อันนี้จะเป็นตัวอย่างโปรแกรมนะคะ มันก็จะขึ้นคล้าย ๆ กับที่เราเห็นในเว็บนะคะมันก็จะขีดเส้นใต้ตัวที่ผิดการแนะนำคำที่ถูกเจ้าหน้าที่ที่ทำหน้าที่ตรวจสอบก็จะคลิกเลือกจะส่งข้อความออกไปหน้าจอผู้ใช้นะคะ ก็นี้เป็นความก้าวหน้าของในส่วนของงานใจขอในช่วง 6 เดือนที่ผ่านมานะคะ ถัดไปจะเป็นบริการ เราไปแล้วก็คือเวอร์ชั่นตอนนี้อยู่ที่ 1.5 ก็คือใช้งานจริงอยู่ให้บริการก็จะมีเชิงพาณิชย์ที่ผ่านมาจะมี 6 เดือนที่ผ่านมา จะมีสอบงานก็คือบ้านคนพิการสากลนะคะ เดือนธันวาคมที่กระทรวงพัฒนาสังคมนะคะเป็นการอบรมการให้บริการของ ttrs ที่มีคนหูตึงเข้าร่วมนะคะ 2 งาน อันนี้ก็จะมีเป็นเสวนาของวุฒิสภานะคะ อันนี้ค่อนข้างเนื่องจากอันนี้เป็นเรื่องของออนไลน์สัมมนา ออนไลน์กับอะไรบวกกันนะคะอันนั้นค่อนข้างจะนิดนึงมีทั้งล่ามแปลด้วย แล้วก็มีเสียงที่มาจากเป็นออนไลน์แต่มันเป็นระบบซูมด้วยนะคะ เราก็สามารถดึงทั้งหมดเสียงทั้งหมด มาเข้าระบบแล้วก็ส่งข้อความออกได้นะคะ ตอนนี้เป็นของร่วมกับคณะอนุกรรมาธิการกับสมาชิกวุฒิสภา ข้อใดเป็นความก้าวหน้าของเรา 6 เดือนที่ผ่านมาค่ะแล้ว</w:t>
      </w:r>
    </w:p>
    <w:p>
      <w:pPr>
        <w:pStyle w:val="BodyText"/>
      </w:pPr>
      <w:r>
        <w:t xml:space="preserve">(ประธาน) แล้วมอสบอกได้ไหม ที่มาที่ไปวันนี้ อันนี้ก่อน ที่จะมาอธิบายวันนี้เวอร์ชั่นไหน อธิบายวันนี้เป็นเวอร์ชั่นไหน บอกได้ไหม</w:t>
      </w:r>
    </w:p>
    <w:p>
      <w:pPr>
        <w:pStyle w:val="BodyText"/>
      </w:pPr>
      <w:r>
        <w:t xml:space="preserve">(ดร.อนันต์ลดา) เมื่อ 6 เดือนที่แล้วจะเป็นช่วงสุดท้ายของ 1.5 คือเราพัฒนาเสร็จสิ้นอยู่ในช่วงที่ส่งมอบต้นแบบ และยื่นนะคะ ก็จะเป็นรอยต่อคือบอกได้ว่าอย่างครั้งที่แล้วรอบที่ 3 ใช่ไหมคะ 8 เดือนนี้พัฒนา Version 1.5 เสร็จอันนี้ก็จะเริ่มของครึ่งแรกของ Version 2 นะคะ แต่แค่ว่าตามเป้าหมายที่ตั้งไว้ก็คือจะสามารถใช้งานระบบได้ให้บริการจริงนะคะ ความก้าวหน้าครั้งต่อไปนะคะ</w:t>
      </w:r>
    </w:p>
    <w:p>
      <w:pPr>
        <w:pStyle w:val="BodyText"/>
      </w:pPr>
      <w:r>
        <w:t xml:space="preserve">(ประธาน) คือผมอยากให้วันทนีย์ช่วยช ผมบอกอลิสา ตัวเริ่มต้น มันจะต้องพูด ว่าโครงการนี้มีวัตถุประสงค์อะไร มีแผนเวลาเป็นอย่างไร แล้วตอนนี้มาถึงเวอร์ชั่นไหน เวอร์ชั่นไหนแล้ว เงินมันจ่ายเป็นอย่างไร ตามแผนแผ่นเงินที่มอสพูดเมื่อกี้น่ะ ไม่อย่างนั้นกรรมการหรือประธานอย่างผมนี่ ก็จะตามไม่ทัน ไปทำให้ใหม่ได้ไหม ฮัลโหล ได้ไหมได้ยินไหม</w:t>
      </w:r>
    </w:p>
    <w:p>
      <w:pPr>
        <w:pStyle w:val="BodyText"/>
      </w:pPr>
      <w:r>
        <w:t xml:space="preserve">(อาจารย์วันทนีย์) อาจารย์ค่ะ</w:t>
      </w:r>
    </w:p>
    <w:p>
      <w:pPr>
        <w:pStyle w:val="BodyText"/>
      </w:pPr>
      <w:r>
        <w:t xml:space="preserve">(ประธาน) นะครับ คล้าย ๆ ตามงานก่อสร้างบ้านหรือก่อสร้างมันก็อยากจะรู้ว่า gantt chart ตัวนี้ไปถึงไหนตรงนี้ถึงไหนแล้ว ขึ้น PowerPoint ไม่ต้องเอาแกนชาร์ตเยอะแยะนะ แต่อย่างของมอสเมื่อกี้พอตามได้นะ ของทุกคนเนี่ยผมว่าคือไอ้ตัวเนี้ยมันก็ตามยอดอยู่ดีนะ ผมว่าต้องเอาก็ทำ PowerPoint นะ เมื่อกี้อภิปรายมันคือของมอสนะมาพบก็อธิบายเทคโนโลยีเลย เหมือนมันโทรมาเมื่อกี้มาถึงก็เทคโนโลยีเลย คราวนี้ถ้าคนไม่อยู่ในนี้มันก็ตามยากนะครับ ด้านนี้ก็เหมือนกันหมอดูอะไรเนี่ย มันก็ตามยากมันไม่รู้ว่าอันนี้มันเวอร์ชั่นไหน เวอร์ชั่นไหนตามที่มอสพูดเมื่อกี้ ใช่ไหม แล้วเงินอยู่ตรงไหนอะไรอย่างไร เชิญครับ เชิญต่อครับ</w:t>
      </w:r>
    </w:p>
    <w:p>
      <w:pPr>
        <w:pStyle w:val="BodyText"/>
      </w:pPr>
      <w:r>
        <w:t xml:space="preserve">(อาจารย์วันทนีย์) ครบแล้วค่ะอาจารย์คะวันนี้ก็พอดีตั้งแต่ตีสามอลิสา // ค่ะขาขออนุญาตนิดนึงค่ะในส่วนของภาพี่นะคะอยากเป็นคนเลวให้ทางทีมคุยกับทีมพาทีอย่างต่อเนื่องว่าเจอปัญหาอะไรอย่างนี้อยากให้สนับสนุนในการใช้ตัวพาทีที่ใช้ก็เป็นเหมือน Engine ของไทยนะ เราก็อยากให้มีการสนับสนุนในการใช้งานตัวนี้นะคะ ถ้าเกิดทางทีมของดอกเตอร์เจอปัญหาอะไรก็อยากให้คุยกับMRTจะช่วยแก้ปัญหาไปด้วยกันนะคะ</w:t>
      </w:r>
    </w:p>
    <w:p>
      <w:pPr>
        <w:pStyle w:val="BodyText"/>
      </w:pPr>
      <w:r>
        <w:t xml:space="preserve">(ประธาน) ครับเห็นด้วยครับเชิญครับตามนี้นะเชิญต่อครับ</w:t>
      </w:r>
    </w:p>
    <w:p>
      <w:pPr>
        <w:pStyle w:val="BodyText"/>
      </w:pPr>
      <w:r>
        <w:t xml:space="preserve">(เลขานุการ) เลขาค่ะก็เป็นประเด็นเสนอเพิ่มเพื่อพิจารณานะคะ ไม่ชอบความก้าวหน้าโครงการแล้วก็สนับสนุนงบประมาณปีที่ 3 งวดที่ 1 ต่อนะคะ</w:t>
      </w:r>
    </w:p>
    <w:p>
      <w:pPr>
        <w:pStyle w:val="BodyText"/>
      </w:pPr>
      <w:r>
        <w:t xml:space="preserve">(อาจารย์วันทนีย์) ทุกคนเห็นชอบนะคะ ค่ะ ค่ะ ต่อไปเป็นวาระที่ 5 นะคะเป็นเรื่องแผนการขับเคลื่อนการพัฒนาเศรษฐกิจ BCG สาขาเครื่องมือแพทย์นะคะ เดี๋ยว Doctor ผสุ จะเล่าให้ฟังนะคะค่ะ</w:t>
      </w:r>
    </w:p>
    <w:p>
      <w:pPr>
        <w:pStyle w:val="BodyText"/>
      </w:pPr>
      <w:r>
        <w:t xml:space="preserve">(ประธาน)เชิญครับ</w:t>
      </w:r>
    </w:p>
    <w:p>
      <w:pPr>
        <w:pStyle w:val="BodyText"/>
      </w:pPr>
      <w:r>
        <w:t xml:space="preserve">(ผู้เข้าร่วมประชุมชาย) เดี๋ยวอาจจะ BCG model มันเป็นยุทธศาสตร์ปวช BCG ย่อมาจาก Bio ครับ นี่คือ</w:t>
      </w:r>
    </w:p>
    <w:p>
      <w:pPr>
        <w:pStyle w:val="BodyText"/>
      </w:pPr>
      <w:r>
        <w:t xml:space="preserve">(ประธาน) พสุ เชิญ เชิญ</w:t>
      </w:r>
    </w:p>
    <w:p>
      <w:pPr>
        <w:pStyle w:val="BodyText"/>
      </w:pPr>
      <w:r>
        <w:t xml:space="preserve">(ผู้เข้าร่วมประชุมชาย) ครับ ครับ กำลังเลื่อนสไลด์ครับ ก็เดี๋ยวเราไปเรื่อย ๆ ก่อนครับก็เป็น Businessเป็นเศรษฐกิจใหม่จะเป็นเศรษฐกิจของประเทศไทยนะครับไปทางด้าน biocera แล้วก็ Green ครับก็จะใช้ความหลากหลายทางชีวภาพตั้งหลายวัฒนธรรมของไทยครับ เป็นตัวผลักดันให้เศรษฐกิจเราเข้าเราก้าวไปข้างหน้า จะมีแบ่งเป็นสาขาย่อยหลายสาขา ท่องเที่ยวเชิงเกษตรท่องเที่ยวสาขาต่าง ๆนะครับ ก็หนึ่งในนั้นก็คือเป็นเรื่องเครื่องมือแพทย์นะครับ อาจารย์ไพรัชก็จะเป็นประธานสาขานี้นะครับ ผมกระโดดไปที่อะไรเครื่องมือแพทย์เลยก็ได้ครับ ที่นี้ให้ความท้าทายของเครื่องมือแพทย์ในของไทยเนี่ยเราจะมีการนำเข้าพวกเครื่องมือแพทย์ ที่เป็นกลุ่มพัสดุครุภัณฑ์ข้างเยอะ ถึงแม้เราจะมีการส่งต่อเยอะ ที่เราส่งออกไปจะเป็นพัสดุสิ้นเปลืองทางการแพทย์ พวกถุงมือยางอะไรอย่างนี้ส่งออกไปต่างประเทศนะครับ แล้วส่วนใหญ่จะเป็นบริษัทขนาดใหญ่ต่างชาติเข้ามาตั้งโรงงานในประเทศไทย ก็ไม่ได้บรรลุในไทยจะเท่าไหร่นะครับ หน้าต่อไปเลยดีกว่าครับ ปีนี้ตั้งแต่ปี 58 ครับก็มีมติคณะรัฐมนตรีเรื่องบัญชีนวัตกรรมขึ้นมาครับ ให้สวทช ต้องกลับสำนักงบประมาณดูแลนะครับ ก็ทางนายกก็สั่งในมุมที่ว่าให้ซื้อบัญชีนวัตกรรมอย่างละ 3 เปอร์เซ็นต์ ภาพหลายตัวนวัตกรรมไทยขึ้นมา แต่ว่าฝั่งนี้บัญชีนวัตกรรมมีหลักการทั้งหมดนี้ ประมาณ 400-462 รายการ ครับ เครื่องนี้จะไปทางด้านการแพทย์ครับ แต่เรื่องการแพทย์เองก็ส่วนใหญ่ก็จะเป็นยาเยอะครับ มีเครื่องมือแพทย์อยู่ประมาณ 39 รายการนะครับ แล้วก็ถ้าคิดเป็นมูลค่าในปี 61 คิดเป็นประมาณ 1.5 เปอร์เซ็นต์ของยอดการจัดซื้อจัดจ้างภาครัฐ กองเครื่องมือแพทย์ครับ ยกตัวอย่างประเด็นไม่มีการจัดซื้อในบัญชีนวัตกรรมไทย 2 หรือประมาณ 7 ล้านครับ หน้าถัดไปครับ ที่นี้ทางชลประทานสาขาต่าง ๆ ได้มีการยุทธศาสตร์การเสนอทางนายกรัฐมนตรี ในการที่จะขับเคลื่อนตัว BCG First Choice ราคาเครื่องมือแพทย์ ในส่วนสาขาเครื่องมือแพทย์นี้ ก็จะมีเป้าหมายสำคัญที่เราคาดหวัง มันจะเกิดขึ้นในปี 69 คือเศรษฐกิจหมุนเวียนในประเทศนี้ 40 ล้านนะครับ ในการสร้างงานเพิ่มขึ้นมากกว่า 5 พันคนแล้วก็มีการเข้าถึงเครื่องมือแพทย์ของประชาชน คุณภาพได้มากกว่า 1 ล้านคนนะครับ ที่เป็นเป้าหมายที่สำคัญนะครับ จะมีผมเข้าไปตรง… โทษทีครับ โดยกลไกหลักของเราจะมีทั้งหมด 5 ระยะครับ ทางด้านล่างนี้ครับ โดยระยะที่ 1 จะเป็นเรื่องของการ การวิจัยพัฒนากับระยะที่ 2 เป็นเรื่องของการพัฒนาต้นแบบ เพื่อได้มาตรฐานระยะที่ 3 เป็นการทำกิจกรรมเกี่ยวกับกระบะทราย มีการทดลองใช้หน่อยครับ ระยะที่ 4 กันประชุมบัญชีนวัตกรรมเข้าสู่ตลาด ขอสไลด์ถัดไปนะครับ</w:t>
      </w:r>
    </w:p>
    <w:p>
      <w:pPr>
        <w:pStyle w:val="BodyText"/>
      </w:pPr>
      <w:r>
        <w:t xml:space="preserve">(อาจารย์วันทนีย์) พสุค่ะ เงียบไป</w:t>
      </w:r>
    </w:p>
    <w:p>
      <w:pPr>
        <w:pStyle w:val="BodyText"/>
      </w:pPr>
      <w:r>
        <w:t xml:space="preserve">(ผู้เข้าร่วมประชุมชาย) ไม่ได้ยินผมหรือครับ โอเคครับ เมื่อกี้ไม่ได้ยินใครเลย</w:t>
      </w:r>
    </w:p>
    <w:p>
      <w:pPr>
        <w:pStyle w:val="BodyText"/>
      </w:pPr>
      <w:r>
        <w:t xml:space="preserve">(อาจารย์วันทนีย์) ก็คือไม่แน่ใจว่าค่ะ ค่ะ โอเคค่ะ</w:t>
      </w:r>
    </w:p>
    <w:p>
      <w:pPr>
        <w:pStyle w:val="BodyText"/>
      </w:pPr>
      <w:r>
        <w:t xml:space="preserve">(ผู้เข้าร่วมประชุมชาย) ok ครับผมโครงการที่จะเริ่มอันแรกเป็นโครงการมีนะครับให้โอกาสโรงพยาบาลรัฐต่าง ๆ นี้ได้มีโอกาสทดลองใช้เครื่องมือแพทย์ไทยเพื่อเสริมสร้างความเชื่อมั่นก็มีเป้าหมายที่จะมีผลิตภัณฑ์เป้าหมายไม่น้อยกว่า 10 ผลิตภัณฑ์ ทดลองใช้ไม่พร้อมจะได้รู้ว่าเป็นกระบะทรายครับไปโรงบาลของรัฐหรือโรงเรียนแพทย์ที่สนใจเข้าร่วมโครงการครับหวังว่าการได้ทดลองใช้จะทำให้ให้เกิดความเชื่อมั่นในการใช้งานแล้วก็มีการตั้งงบประมาณสินค้าบัญชีนวัตกรรมในปีงบประมาณตลอดไปนะครับ โดยข้อเสนอของเราที่สำคัญที่จะเสนอท่านนายกไปนะครับก็จะมีเรื่องแรกนะครับ ก็คือheistกระทรวงสาธารณสุขกับกระทรวงอุดมศึกษาจะมีโรงพยาบาลโรงเรียนแพทย์สังกัดหน่อยครับ รวมทั้งสปสชจัดซื้อจัดจ้างบัญชีนวัตกรรมให้ได้อย่างน้อย 30 เปอร์เซ็นต์ ตามที่มีคำสั่งของนายกมาระบบในกฎกระทรวงการคลังไว้ด้วยนะครับ เรื่องที่ 2 จะเป็นเรื่องของการขอให้ทางหน่วยสนับสนุนทุนวิจัยนะครับ จัดสรรหาทุนวิจัยเพื่อทำเครื่องมือแพทย์ ความสำคัญที่กำหนดโดยหน่วยงานเข้าที่ 1 นะครับ demand ของภาครัฐนะครับ ข้อที่ 3 ในเรื่องของการในงบประมาณทำโครงการนะครับ นะครับ ขอเรียนเชิญท่านคณะกรรมการเสวนา</w:t>
      </w:r>
    </w:p>
    <w:p>
      <w:pPr>
        <w:pStyle w:val="BodyText"/>
      </w:pPr>
      <w:r>
        <w:t xml:space="preserve">(อาจารย์วันทนีย์) อาจารย์…</w:t>
      </w:r>
    </w:p>
    <w:p>
      <w:pPr>
        <w:pStyle w:val="BodyText"/>
      </w:pPr>
      <w:r>
        <w:t xml:space="preserve">(ประธาน) เสวนาไม่ออก</w:t>
      </w:r>
    </w:p>
    <w:p>
      <w:pPr>
        <w:pStyle w:val="BodyText"/>
      </w:pPr>
      <w:r>
        <w:t xml:space="preserve">(อาจารย์วันทนีย์) อาจารย์มีอะไรเพิ่มเติม</w:t>
      </w:r>
    </w:p>
    <w:p>
      <w:pPr>
        <w:pStyle w:val="BodyText"/>
      </w:pPr>
      <w:r>
        <w:t xml:space="preserve">(ประธาน) คือเรียนอย่างนี้ว่า เขาเสนอสั้นไปนิดนึงดูให้ดีสิอีนี่มันมาตั้งแต่สมัยคุณสุวิทย์ mackenzie แล้วแล้วเขามีอยู่ 7 โครงการด้วยกันนะครับ มีเรื่องวัคซีนด้วยมีเรื่องอะไรท่องเที่ยวมีอะไรทำไบโอเทคเยอะแยะ มันคือเครื่องมือแพทย์และผมก็ถูกสั่งให้ 3 เครื่อง เรื่องเครื่องมือแพทย์นี้ทำนึกว่าหมูแผ่นแล้ว ก็ต้องตั้งประเด็นว่าแล้วเพจอะไรจะต้องมาทำเครื่องมือแพทย์ เพราะฉะนั้นสไลด์แรกนี่มันเป็นเหตุเห็นว่าทำไมต้องทำไป ทำก็คือว่าประเทศไทยอ่ะตัวเองเหลือเกิน ว่าเป็นจะโทรหานะครับ ขณะเดียวกันเนี่ยก็เวลาผิดมันก็ไม่มั่นคงนะครับ อุปกรณ์ก็ไม่มีอะไรก็ไม่มีแล้วพอไปดูตัวเลขนำเข้าส่งออกนี่ จำนวนมูลค่าด้วยกันแล้วมันก็มโหฬารนะครับ แต่ถ้าเราดูอุปกรณ์นี้มันนำเข้ามากกว่าส่งออก มันก็เป็นประเด็นว่าทำไมโปรโมท ประเทศไทยมีอุตสาหกรรมเครื่องมือแพทย์มากขึ้นนะครับ ต้องสไลด์ต่อไปนะ อะไรต่อไปปีนี้เนื่องจากตอนไปเสนอนี่ส่วนกลาง หรือผบ ก็เร่งรัดมากแล้วพอเร่งมากก็บอกว่าเอาแค่ 2 สไลด์ 3 สไลด์ กลัวนายกไม่มีเวลา ที่จริงแล้วเราวิเคราะห์มากกว่านี้อีกนะครับ แต่ว่าตอนเราเสนอท่านนายกนี้เราก็พูด แต่ว่าเราจะใช้บัญชีนวัตกรรมนี้มาเป็นตัวขับเคลื่อนนะครับ จะถามว่าทำไมต้องใช้บัญชีนวัตกรรมบัญชีนวัตกรรมนี้นายกเคยอนุมัติมาแล้วปี 58 แล้วก็มีข้อสั่งการอีกเมื่อปี 63แล้วบัญชีนวัตกรรมใช้นี้มันดีอย่าง ก็คือว่าถ้าเขาผ่านหมายความ ว่าเป็นนวัตกรรมไทยคุณสมบัติและมาตรฐานได้ราคาแข่งได้ รัฐบาลก็ต้องซื้อนะครับ ตามกฎกระทรวงที่วางไว้ในนี้ไม่ได้กฎกระทรวงมองไม่เห็นนะครับ มันจะมีกฎกระทรวงที่ ว่านิยาม ว่านวัตกรรมคืออะไร ที่นวัตกรรมไม่ต้องซื้อในราคาที่กำหนดไว้ฃ อะไรนี่ราคาแล้วพบว่า ในซอง Bullet นี้พบว่าถึงแม้ว่าจะทำไปแค่ไหนก็แล้วแต่ 63 นี่ซื้อกันแค่ 1.5 เปอร์เซ็นต์ ในบทที่ 4 จึงถือว่าต่ำมากนะครับ ก็คือพูดง่าย ๆ คือก็ไม่ได้ปฏิบัติตามกฎกระทรวง เป็นไปได้ว่าไอ้รายการบัญชีนวัตกรรมนี้มันไม่น่าเชื่อถือ หรือมันไม่น่าสนใจแต่อย่างไรก็ดีมันก็มีหลากหลายอย่างที่เราเห็นในไซต์นี้ มาทำเป็นยูนิตทำฟันแล้วทำไมขายดิบขายดี เฉพาะแผ่นปิดแผลนี่ใครไม่ได้เลยมันก็เป็นโจทย์ใหญ่ สไลด์ต่อไป สไลด์ต่อไปครับ สงสัยต่อไป อันนี้ก็อีกเราก็ถูกบีบบังคับ ว่าให้ทำเร็ว เราก็เลยเสนอข้างล่างนี่มาตรการ 5 ข้อ ซึ่งไอ้อันใหม่เร็วจะจูนเขาว่าจะเจอรัฐมนตรีวันที่ 11 เดือนหน้าจะมายกอีกครั้งวันที่ 18 แต่นี่มันเป็นการเสนอครั้งแรก เราจะต้องปรับปรุงอีกนะครับ คือไอ้ขับเคลื่อนด้านซ้ายนี้ก็คือไอ้ 5 ข้อข้างล่างนี้ แล้วถ้าปลดล็อคก็อยากเร็วไว ทำอย่างไรโรงพยาบาลทั้งหลายจะซื้อได้ถามที่ไร้สังกัด มาช่วยกันซื้อได้ไหมนะครับ อันที่สองก็คือว่า input มันไม่ดี งานวิจัยนี้มันน้อยไป ก็บอกว่าถ้าอย่างนั้นมศวเป็นนักวิจัยอื่นมาช่วยกันผลักดันให้มีงานวิจัยได้ไหม อีกอันหนึ่งเราก็คิดว่าอันที่ 3 นี่จะทำฐานข้อมูลนะครับ คือเวลาเราประชุมแม้แต่ภายใน 24 ช.ม. ก็ข้อมูลไม่มีเลยไม่รู้เลย ว่าฐานข้อมูลจัดซื้อจัดจ้างอะไร มันอยู่ที่ไหน งงไปหมดนะครับ ต้องมาทำฐานข้อมูลกันใหม่เพราะฉะนั้นไอ้งานที่เราพูด 5 ระยะนี่ข้างล่างนี่คือตอนนี้เรากำลังจะวางแผนว่าวิจัยพัฒนานี่เราเสนอว่ามีอนุกรรมการ 1 ชุดนะครับ แล้วก็ในนี้จะให้มี หรือผู้แทนของหน่วยงานที่ให้เงินวิจัย ไม่ว่าจะเป็นสปสช ไม่ว่าจะเป็นกระทรวง DE หรือบางทีได้ยินว่าสภาพัฒน์ก็ให้ผมก็ไม่แน่ใจนะครับ มารวม ๆ กันแล้วผมก็จะให้ชุดที่ 1 นี่ไปรวบรวมดูพวกประเทศไทยนี่ ปล่อยเงินวิจัยพวกประเทศไทยนี่มันมีสักเท่าไรตอนนี้ แล้วก็มีแลปวิจัยไหนในประเทศไทยที่ทำเครื่องมือแพทย์อันนี้ก็ผมกำลังคิด ว่าจะปรับใหม่เป็นแผนที่จะเสนอนายกแบบใหม่ไม่ใช่ตัวนี้ระยะที่ 2 ก็คือไอ้เรื่องของมาตรฐานเครื่องมือแพทย์ซึ่งอันนี้ เราก็จะเชิญเลขาอย. มาเป็นประธานนะ แล้วก็มีพวกคุณดร.ไกรสร พวกนี้ เราก็จะประสาน ว่าห้องหน่วยงานที่ทำงานมาตรฐานเครื่องมือแพทย์ไทย นี่มันจะอยู่ที่ไหนบ้างนะครับ แล้วเราก็จะเป็นคล้าย ๆ ตัวประสาน ว่าเอาไอ้ที่มีอยู่แล้วนี่มาช่วยกันตรวจมาตรฐานเครื่องมือแพทย์มันก็ต้องผ่านอย. มันก็ต้องผ่านอะไร อะไรล่ะ ISO อะไรต่ออะไรต่าง ๆส่วนอันที่ 3 ที่ SANDBOX นี่มันก็เป็นแนวคิดแม้แต่ผมทำวิจัยนี่มันก็ไม่ใช่ว่าคนไทยจะเชื่อคนไทยเสมอไปหรอก มันก็อาจจะเป็นความผิดนักวิจัยก็ได้หรืออาจจะเป็นความผิดของคนซื้อก็ได้ไม่นิยมของไทย แต่นิยมของนอกเราบอกว่าเราจะทำ SANDBOX ถ้าหากว่าของคุณนี่ราคาได้คุณสมบัติได้มาตรฐานได้เอาสักจำนวนหนึ่งมาร้องไห้โรงพยาบาลมีเป้าหมายเพื่อใช้แล้วให้เขา comment กลับมาแล้วในขณะเดียวกัน ขนานกัน ก็ให้ขึ้นบัญชีนวัตกรรมไทยด้วยบัญชีนวัตกรรมไทยเท่าที่ผมวิเคราะห์นี่ ก็มีคณะกรรมการแต่ก็ยังมี Gen point มีจุดอ่อนพอประมาณในคณะกรรมการบัญชีนวัตกรรมไทยคือบางครั้งอะไรล่ะ พูดว่ารหัสไม่ตรงผมก็เพิ่งได้ยินผมก็ไม่เข้าใจรหัสไม่ตรงบางทีอุตสาหกรรมไปพัฒนาผลิตภัณฑ์อะไรก็ไม่รู้แล้ว ไม่มีรหัสอยู่ในของงบประมาณไม่มีอยู่ในสปสช. เพราะฉะนั้นเวลาจัดซื้อกรมบัญชีกลางก็ไม่เอาด้วย เพราะมันมีเจนพลอยเยอะมากเลยอันที่ 5 คือการเข้าสู่ตลาดนี่ผมก็กำลังมีข้อเสนอว่าอาจจะให้ปลัดกระทรวงสาธารณสุขปลัดกระทรวงอบตหรือเลขาสปสช. ให้ฉันอยู่ตรงนี้ได้ไหม อาจจะเป็นเพราะว่าเครื่องมือแพทย์ไทยนี่มันน้อยไป ที่ผ่านบัญชีนวัตกรรมไทยหรือมันไม่ใช่สิ่งที่เขาปรารถนาเราก็จะเอาไอ้ข้อมูลที่ feedback นี้ กลับไปข้อมูลชั้นที่ 1 ใหม่ มันก็ควรที่จะนำไปทำเป็นงานปล่อยเงินวิจัยก็ควรจะปล่อยอะไรที่มัน จะเป็นลำดับความสำคัญที่ประเทศชาติต้องการ ซึ่งอาจจะมาจากสปสช. มาจากโรงพยาบาลทั้งหลายเพื่อให้จำนวนมันเยอะพอ แล้วค่อย ๆ วิ่งผ่านมาทางขวานี้แล้วบางคนทำปี 2 ปีก็ไม่จบหรอก 5 ปีอาจจะได้บางอย่างแต่ถ้ารัฐบาลไทยหรือคนไทยเชื่อเรื่องนี้แล้วอาจจะให้เครื่องมือถือแพทย์ มันต้องทำตามขั้นตอนนี้อันนี้ก็เป็นที่มาที่ ว่าผมถูกมอบหมายให้เป็นประธาน ผมก็คิดแล้วก็ไปทำงานกับพวกเราตลอด ขอสไลด์ไป มีอีกไหมหรือจบแล้ว หมดใช่ไหม อันนี้ก็ตอนนั้นผมก็เรียนว่า จะเอาเร็ว เอาไว ผมก็ต้องเสนอ คือ ประเทศไทยเวลาจะเอาอะไรก็ต้องเอาให้ได้ 1 อาทิตย์ 2 อาทิตย์ก็จะเอาให้ได้ แต่ถ้าท่านไม่ได้ท่านก็บอก ว่าทำไมท่านซื้อไม่ได้มันมีปัญหาอะไร จะได้ไปเรียนนายกแล้วก็จะได้กลับไปทำขั้นตอนที่ 1 ให้ได้อันที่สองก็คือหน่วยงานที่สนับสนุนวิจัยนี้ เราก็อยากจะให้ท่านเวลาปล่อยเงินวิจัยทำเครื่องมือแพทย์ นี่ท่านปล่อยตามลำดับความสำคัญที่กระทรวงต่าง ๆ เขาต้องการหรือเปล่า ส่วนอันที่ 3 นี่ก็เป็นเรื่องที่ว่าจะสร้างความมั่นใจ ว่าถ้าผ่านมาตรฐานแล้วให้โรงพยาบาลใช้ ท่านจะได้บอกว่าดีไม่ดีอย่างไรอันนี้ก็เป็นทั้งหมด แต่ที่เสนอมาทั้งหมด 3 อะไรนี้มันเป็นเวอร์ชัน 1นะครับเวอร์ชัน 2 นี่กำลังออกมาใหม่เพราะเขาให้เวลาเราประมาณ ok นะครับอันนี้ก็เป็นแนวคิดอธิบายให้ท่านทั้งหลายได้เข้าใจไม่ทราบว่าคุณกรภัทรหรือว่าท่านอรรถพรหรือท่านผู้ใหญ่ในนี้ท่านมีแนวคิดอะไรที่จะเสริมไหมครับ อันนี้ก็ทางเลขาก็อยากเอามาให้ท่านได้เห็นเพื่อที่จะมีแนวคิดอะไรเสริม คุณกรภัทรมีอะไรไหม</w:t>
      </w:r>
    </w:p>
    <w:p>
      <w:pPr>
        <w:pStyle w:val="BodyText"/>
      </w:pPr>
      <w:r>
        <w:t xml:space="preserve">(ผู้เข้าร่วมประชุมหญิง) มาค่ะ อยู่ค่ะ ขอโทษนะคะช่ วงนี้ยุ่ง ๆ พอดีเปลี่ยนคนก่อน พอดีมันมีการบังคับใช้แล้วค่ะก็เลยลืมไปเลยค่ะ ว่ามีประชุมก็อันนี้ก็จริง ๆ แล้วทราบอยู่ ว่ามีของ BMW 4 ที่จะมีเรื่องขอเปลี่ยนการดำเนินการในเรื่องของหลาย ๆ รื่องค่อนข้างจะมาหนักอย ว่าในขณะที่เราน่ะเขาเรียกควบคุมเครื่องมือแพทย์ตามความเสี่ยง เพราะฉะนั้นจะไม่ได้เหมือนเมื่อก่อนที่ทำงานกับน้องบอส แล้วจดทะเบียนสถานประกอบการ แล้วผลิตเครื่องมือแพทย์ไปได้เลย แต่เรามีเครื่องช่วงเวลาในช่วงเวลาปีแรกพี่จะหมดสิ้นอายุต้องมีการยื่นเอกสารบางส่วนก่อน อะไรอย่างนี้ แล้วก็ที่สำคัญแล้วก็ไปมุ่งเน้นให้คำแนะนำมันจะมีที่อย.แน่ะนำ แล้วก็จะมีกลุ่มของเรียกว่า presentation โปรเซสแต่กลุ่มนี้จะคล้าย ๆ กันบ้างนะคะ อาจารย์ต้องเรียนก่อน ว่าเริ่มทำจากที่ทีมนักวิจัยที่เข้ามา ขอพบน่ะค่ะ แล้วก็ดำเนินการไปแต่อย่างที่กำลังที่ว่าตัวที่นำเสนอให้นี่เข้าใจ ว่ามันจะไปผูกกับบัญชีนวัตกรรม แล้วก็ตัวบัญชีนวัตกรรมเองนี่ ตอนที่อย.ช่วยพิจารณาก็ดูแปลก ๆ ก็อาจจะไม่ได้ดูเต็มองค์นะคะ ก็ดูแค่มาตรฐานเท่านั้นแล้วมันก็มีส่วนของคลิกเข้าที่อาจารย์จะรู้สึกว่าที่ตอนนี้มาตรฐานอันนี้ทางด้านทำ clinical ทั้งหลายของเรา นี่กลายเป็นกฎหมายปรากฏอยู่ในอย. แล้วซึ่งเราก็ต้องมายกเลิกประกาศกินข้าวขึ้นมาให้เป็นการสากล ตรงนี้แล้วกำลังจะเตรียมเข้าประชุมอนุกรรมการ แล้วก็ประชุมกรรมการเครื่องมือแพทย์ ซึ่งจริง ๆ อันนี้จะไปอยู่ตรงหน้าเว็บไซต์ค่ะ อันนี้ก็คิดว่าจริง ๆ ถ้าอาจารย์จะเริ่มทำในกระบวนการตรงนี้จะได้เห็นผลอะไรบางอย่าง ซึ่งมันก็จะได้เสริมแรงแต่ในเรื่องประสบการ ก็ขออนุญาตว่าเข้าใจปัญหาไม่รู้จะรายงาน ครั้งหลายนะคะ ก็เข้าใจว่าทาง MD ก็จะมีข้อบังคับว่าจะต้องจะต้องเป็น ที่เมื่อก่อนมีอย.ไม่ได้คุมเข้มมาก แล้วก็ใช้ของยาไปแล้วถ้าเกิดมีปัญหาอย่าง เช่น รากฟันเทียมหรือที่เกี่ยวกับทันตกรรมใน เราไม่มีรายชื่อคณะทันตแพทย์เลยไม่มีเลยค่ะ แล้วก็ต้องมาเล่นออกอันนี้เราก็พยายามใช้จะเติมจุดที่มันมันขาดไปของเราน่ะ ให้มันเต็มองค์นะอาจารย์ ก็ช่วงนี้ค่อนข้างจะมีหลายเรื่องแล้วผู้ประกอบการก็เข้ามาในช่วงจังหวะเวลาที่มันปิดค่ะ</w:t>
      </w:r>
    </w:p>
    <w:p>
      <w:pPr>
        <w:pStyle w:val="BodyText"/>
      </w:pPr>
      <w:r>
        <w:t xml:space="preserve">(ประธาน) คือตอนนี้เราก็อยู่ระยะเริ่มต้นนะครับ แล้วเราก็ทำงานกับสภาอุตสาหกรรมแล้ว เราก็ได้ยินสภาอุตอุตสาหกรรมพูดเรื่อง Made in Thailand แล้วเราก็ได้ยินปตท พูดว่าจะทำยา ทำเครื่องมือแพทย์ เราก็กำลังเชื่อมโยงกับเขาอยู่ว่าจะร่วมมือกันวิจัย แต่อย่างไรก็ดีกรรมการชุดผมเนี่ยเป็นชุดที่เรียก ว่าประสานงานเสียเยอะ เราจะไม่พยายามสร้างอะไรใหม่ เราพยายามอย่างงานวิจัยนี่เราก็คงไม่มีทุนวิจัยของเราเอง ถ้ามีก็มีเล็กน้อยแต่เราจะทำงานกับธกสหรือกระทรวงดิจิทัล แต่ผมก็ไม่รู้ว่าจะมีใครอีกบ้างที่ให้ทุนวิจัยให้ท่านมาอยู่ในชุดที่ 1นะครับ เพราะว่าเงินวิจัยนี้มันก็มีอยู่แล้วแต่ถ้าเราจะจัดลำดับความสำคัญของเครื่องมือแพทย์ จะได้ไหมเพราะฉะนั้นปีแรกปีครึ่งนี่มันเป็นเรื่องของการดูโหงวเฮ้งกันนะครับ ดูข้อมูลกันว่าอะไรมันอยู่ที่ไหนผมคิด ว่าชุดนี้คงไม่ผลีผลาม ไปของบทำนู่นทำนี่อะไรขึ้นมาใหม่แล้วก็การดึงแขนเข้ากับคนอื่นหรือแม้แต่เรื่องของมาตรฐาน ก็เช่นกันเราก็จะทำงานกับอย.แน่ ๆ นะครับ ทำไมผมคิดว่าเราจะประสานเพราะเรารายงานนายกมันไม่มีประเด็นอะไรที่เราจะไปทำอื่นใดที่ไม่มีกลไกเดิมอยู่แล้ว แล้วถ้าเราทำงานกลไกเดิม แล้วกลไกไหนไม่ดีเราก็ต้องปรับไปรายงานนายกให้ปรับกลไกที่มีอยู่แล้วนะครับ หรือทางอย.ก็ดีหรือทางพีเทคก็ดีหรือที่เราจะไปทำ SANDBOX ก็เหมือนกัน สมมุติว่าเราบอกให้ไปใช้โรงพยาบาลนี้ค่าชุดอีกแห่ง 5 ชุดอย่างนี้โรงพยาบาลนี้ก็ต้องให้ความร่วมมือ ที่จะบอกว่าสิ่งที่ทำนี้ที่จริงเราก็ผ่านมาตรฐานผ่านทุกอย่างหมดแล้ว ผ่านเข้าแล้วแต่ว่าจะชวนซ้าย อย่างไรก็บอกมาและบัญชีนวัตกรรมที่ว่านี่ ผมก็คิดอย่างที่เรียนแต่ต้นนะครับ คือตอนทำได้ธีรวัฒน์ประกันที่ผ่านมานี่ผมก็คิดว่าเขาทำตามหน้าที่คือเขาก็คงไม่ได้คิดว่ามันจะขายได้ ไม่ได้ แต่ตอนนี้มันจะไม่ได้แล้วถ้าทำก็ต้องบอกว่าทำแล้ว ทำอย่างไรถึงจะขายได้ ราคาควรอย่างไร ระยะเวลาที่จะผ่านเรื่องปี 1 ควรจะทำกี่เรื่องก็สำคัญส่วนเรื่อง ส่วนสุดท้าย Marketing นี่เราก็ต้องไปถามหน่วยงานของรัฐที่เป็นตัวหลัก ๆ การไปถาม มันต้องมีเหตุนะครับ แล้วเวลาเราทำงานด้วยกันนี่ผมก็เชื่อว่าประธานแต่ละชุด 5 ชุดนี้ ผมจะกลับเรื่องให้ผู้หลักผู้ใหญ่มาเป็นนะครับผู้ที่มีตำแหน่งหน้าที่ มาเป็นแล้วก็ไปหาผู้ที่มีทรงคุณวุฒิผู้เชี่ยวชาญมาอยู่ในแต่ละชุดเพื่อช่วยประเทศไทยแต่ละท่านก็ต้องไปช่วยกันคิดเราก็จะมีเลขาเลขาซึ่งอยู่ที่สวทช. นี่ไปหาข้อมูลให้ แล้วก็มาเสนอให้แต่ละชุดคือถ้าเราช่วยกันแล้วพูดว่าจะให้ประเทศไทยสู้เขาได้ เรามีสิทธิ์กลไกเรามีหมดเพียงแต่ว่าเราไม่เคยออแกไนซ์ซึ่งมันเป็นเรื่องเก่า ๆ เท่านั้นครับ เชิญมีท่านอื่นจะมี comment อะไรอีกไหม อันนี้ก็เรียนให้ทราบ ผมมอบหมาย</w:t>
      </w:r>
    </w:p>
    <w:p>
      <w:pPr>
        <w:pStyle w:val="BodyText"/>
      </w:pPr>
      <w:r>
        <w:t xml:space="preserve">(อาจารย์วันทนีย์) ท่าทางกรภัทร์ขอเสริมได้ไหมคะอาจารย์</w:t>
      </w:r>
    </w:p>
    <w:p>
      <w:pPr>
        <w:pStyle w:val="BodyText"/>
      </w:pPr>
      <w:r>
        <w:t xml:space="preserve">(ประธาน) เชิญครับ เชิญทางคุณกรภัทรครับ เชิญเลยครับ ฮัลโหล มันหายไป เสียงมันหายไป คุณกรภัทรไม่ได้กดใหม่หรือเปล่าครับ</w:t>
      </w:r>
    </w:p>
    <w:p>
      <w:pPr>
        <w:pStyle w:val="BodyText"/>
      </w:pPr>
      <w:r>
        <w:t xml:space="preserve">(อาจารย์วันทนีย์) ค่ะอาจารย์ ขอโทษทีค่ะ หาที่อาจารย์พูดประเด็นว่าเดี๋ยวเราจะไปให้ทางคลินิกเค้าใช้อะไรพอดีถ้าจำไม่ผิดตอนที ก็จะพยายามเสนอเข้าไปค่ะที่เครื่องมือแพทย์นะคะ แล้วก็มีช่วงที่เราจะทำfreepikตอนนี้ก็เข้าใจว่าถ้าเป็นการทดลองใช้กันตรวจอะไรอย่างนี้ คือตอนนี้หมายมีออกมาแล้ว และมันก็เรียกว่าสาธิตวงเล็บ 5 แล้วก็เรียกเจนที่จะต้องมีครีมยี่ห้ออะไรบางส่วน นี่เดี๋ยวไปกลไกส่วนใดของปัญหาของนักวิจัยคือต้องไปทำคลินิกนอกหรอก มันต้องทำเรื่องของปีคลินิกมาตรฐานตามที่อาจารย์พูดนะคะ เราอาจจะคล้ายไปดูอีกทีหนึ่งเมื่อก่อนมันไม่มีกฎหมายบังคับพอจะมีกฎหมายที่จะทำให้มันเป็นไปตามสากล เพราะว่าลืมเรียนว่าของกองเครื่องมือแพทย์อย.นะคะ ได้ทำสัตญญาบัตเรียบร้อยกับทางอาเซียนแล้ว ประเทศที่ 8 ตรงนี้กฎหมายทั้งหลาย เราจะต้องทำให้สอดคล้องกับทางอาเซียน ตรงนี้ก็อาจจะเป็นส่วนหนึ่งที่อาจารย์รู้สึกว่าทำไมมันไม่เหมือนกับเมื่อก่อนที่กรภัทรเคยนำเสนอไปนะคะ ตรงนี้อย่างไรเดี๋ยวจะให้น้อง ๆเ ขาอาจจะทำสื่อสารส่งมาให้อีกทีค่ะอาจารย์ เพราะเมื่อก่อนเรายอมเพราะว่าเราไม่ได้คุยความเสี่ยงค่ะอาจารย์ ฉะนั้นตัวที่มีการสำคัญก็คือเราอาจจะมาคุยหลังบ้านเขาเรียกเป็น Mission Frozen ราคา ถึงคอนเซาท์นะคะอาจารย์</w:t>
      </w:r>
    </w:p>
    <w:p>
      <w:pPr>
        <w:pStyle w:val="BodyText"/>
      </w:pPr>
      <w:r>
        <w:t xml:space="preserve">(ประธาน) คือกฎหมายว่าอย่างไรก็ต้องว่าอย่างนั้นเราเข้าใจนะ ไปเรื่องกฎหมายไม่ได้ แต่กฎหมายเราจะ…</w:t>
      </w:r>
    </w:p>
    <w:p>
      <w:pPr>
        <w:pStyle w:val="BodyText"/>
      </w:pPr>
      <w:r>
        <w:t xml:space="preserve">(อาจารย์วันทนีย์) พยายามอำนวยความสะดวกค่ะอาจารย์แต่ตรงนี้อยไม่ชอบคำนี้อยู่แล้วค่ะอาจารย์เพราะฉะนั้นถึงพยายามจะ แต่ว่าถ้าอาจารย์จะทำอะไรนี่ตอนนี้มันร้อนตอนนี้มีทั้งด้านโยธินก็มาพบนะคะอาจารย์ เราก็อยากจะคอนแทคฟอร์มที่ออกไปแล้วคือมันอย่างนี้ครับคุณกรภัทรที่ผมพยายามพูด 5 ข้อนี่มันจะประสานกันหมด แล้วเราก็จะมีเป้าว่าไม่รู้ภาษามีเป้าของที่ในต่อเขียนไว้บ้างไหมผลลัพธ์คือเราก็มีเป้าของเรานะผลลัพธ์เนี่ย ข้างบนขวาพอดีกราฟมันไม่มีที่เขียนเราเคยพูดถึงอันนี้ทำไมมันปี 2555 มันต้องปี 2569 ที่มีต่ออันนี้มันเฉพาะปีแรกนี่อันนี้เราจะเพิ่มปีละเท่าไรมีผลกระทบกี่หมื่น</w:t>
      </w:r>
    </w:p>
    <w:p>
      <w:pPr>
        <w:pStyle w:val="BodyText"/>
      </w:pPr>
      <w:r>
        <w:t xml:space="preserve">(ประธาน) มันมีอยู่ในสไลด์นี้ไหม ลองถอยไป อีกสไลด์นึงถอยไปอีกนี่ ๆ ปี 2569 ปี 2569 คือผมทำอะไรทั้งหมดผมก็วันฝ่ายเลขาประเมินว่าเวลาไปเรียนท่านนายกนี่ไม่ใช่ว่าอยากไปทำอะไรก็ทำไปเรื่อย มันต้องถามว่าประเทศไทยจะได้อะไรเราก็บอก 2569 ซึ่งเราก็เหนื่อยเหมือนกัน ซึ่งถ้าเราทำตาม 5 ข้อนี้เราประสงค์ที่ให้มีเศรษฐกิจหมุนเวียน 4 หมื่นล้านจ้างงาน 5,000 คน แล้วก็คนเข้าถึง 1 ล้านคน ถ้าเราจะได้อย่างนี้ตอนนี้ผมก็แจ้งงานไปให้ฝ่ายเลขาทั้ง 5 ชุด คุณไปคิดสิคุณต้องทำอะไรสมมุติ ว่างานวิจัยพัฒนาคุณจะต้องมีกี่เรื่อง เรื่องละเท่าไรมันจะต้องป้อนคือไปประสานให้หมด แล้วก็ถ้าคุณจะทำพัฒนาต้นแบบคุณจะต้องทำกี่เรื่องต่อปีเป็น SANDBOX เท่าไหร่ต่อปีบัญชีนวัตกรรมอะไรเท่าไหร่ต่อปี ไปคิดมาแล้วก็ไปลองทดลองปี 2 ปีก็ได้เพื่อดูว่ามันจะได้ตามผลลัพธ์ในปี 2569 หรือไม่ อันนี้ก็เป็นโจทย์ใหญ่เป็นโจทย์ที่เราจะต้องมา Exercise กันว่ามันเป็นเรื่องการผนึกประเทศไทย มันคงไม่ใช่ว่าแยกกันทำแล้วใครอยากทำอะไรก็ทำ ใครจะปล่อยเงินวิจัยอย่างไรก็ปล่อยอย่างนั้น คงไม่ได้ แต่มันคงมี minimum ว่ามีงานวิจัยสักกี่ชิ้นที่มันจะต้องเสร็จ แล้วก็ป้อนอย่างไรให้มันเข้าบัญชีนวัตกรรมไทยให้ได้ในแต่ละปี หรือแม้แต่ว่ามาตรฐานหนี้มันควรจะได้สักเท่าไรต่อปี มันก็ต้องเป็นเป้านะครับ ว่าถ้าอย่างนี้จะให้เลือกก็ต่อปีก็ต้องไปดูว่าอย่างไรคงผมไม่ได้ไปบังคับยอดหรืออะไร แต่หมายความว่าจะต้องมีอะไร หรือว่าทำให้เขาเห็นว่าคุณมาผมจะให้ค่าทดสอบแบบนั้นแบบนี้ คือเป้าสุดท้ายผมก็หวัง ว่าบัญชีนวัตกรรมไทยนี่การขายน้ำรัฐบาลไทยจะเป็นสิ่งที่ล่อใจเพียงพอคือคำถาม ว่าเวลาให้คนทำอะไรคำถามว่าทำไปเพื่ออะไร ส่งกระเป๋าได้ เอกชนทรานซิสเตอร์ ทรานซิสเตอร์เลื่อนเป้าปี 2569 แล้วเราทำไปทำไมก็บอกเถอะสู้กับต่างประเทศเพราะเรานำเข้ามากกว่าส่งออก อันนี้ก็เป็นในภารกิจที่ไม่เบานะครับ ผมก็หนักใจพอถ้าผมมีตำแหน่งเป็นอธิบดีหรือว่านายกตั้งให้ผมเป็นซุปเปอร์แมนอะไร ผมก็คงจะเดินง่ายกว่าแต่ผมไม่ได้ปรารถนาที่จะมีตำแหน่งอะไรขนาดนั้น การทำงานกับคนหมู่มาก มันก็เป็นเรื่องที่ยากแต่ถ้าเราไม่เอาผู้มีอำนาจมานั่ง มันก็เดินไม่ออกอันนี้ก็ผมกำลังจะไปเรียนพบผู้อำนวยการสวทช. แล้วจะไปพบรัฐมนตรีว่าท่านจะเอาหรือไม่เอา Concept ของผมนี่นะครับ ท่านจะมีคนเสร็จแต่ถ้าทันไม่เป็น power นี่ผมไม่เชื่อ ว่าท่านจะทำได้โอเคไหมครับ ก็เหลือไม่กี่คนในที่ประชุมนี้ใช่ไหมมีคุณกรภัทร์เป็นผู้ใหญ่กว่า จะมีใครอีกบ้างที่เป็นผู้ใหญ่อยากจะ comment มีอะไรไหม</w:t>
      </w:r>
    </w:p>
    <w:p>
      <w:pPr>
        <w:pStyle w:val="BodyText"/>
      </w:pPr>
      <w:r>
        <w:t xml:space="preserve">(อาจารย์วันทนีย์)เป็นกำลังใจให้อาจารย์นะคะ เพราะอย. เองจริง ๆ ก็ยินดีที่จะร่วมงานกับอาจารย์นะคะ</w:t>
      </w:r>
    </w:p>
    <w:p>
      <w:pPr>
        <w:pStyle w:val="BodyText"/>
      </w:pPr>
      <w:r>
        <w:t xml:space="preserve">(ประธาน) ก็อะไรที่จะมีภารกิจที่ถาโถมหลายเรื่องเลย ไม่เป็นไรไม่เป็นไรคุณกรภัทร เป็นห่วงอันนี้ Project 5 ปีมันไม่ใช่ทันทีทันใดหรอกครับ มันเป็น Exercise ที่ไม่ง่ายแล้วก็ไม่รู้ ถ้ารัฐบาลนี้อยู่รัฐบาลนี้ไม่อยู่รัฐบาลใหญ่จะเอาไม่เอาก็ไม่รู้ได้อย่างไร ผมอยากจะตั้งหลักแล้วก็บันทึกไว้ต่อไปนี้เป็นแนวคิดที่ถูกต้องไหมเป็นแนวคิดที่ถูกต้องจะเปลี่ยนผู้บริหารแล้วก็ท่านอยากทำต่อ ท่านก็ทำไปผมอาจจะทำได้ไม่ครบก็ได้นะครับ แต่ถ้าคิดว่าถูกต้องก็ยืนไว้นะครับ โอเคไหมครับ</w:t>
      </w:r>
    </w:p>
    <w:p>
      <w:pPr>
        <w:pStyle w:val="BodyText"/>
      </w:pPr>
      <w:r>
        <w:t xml:space="preserve">(ผู้เข้าร่วมประชุมหญิง) ยินดีค่ะอาจารย์ ค่ะ ๆ</w:t>
      </w:r>
    </w:p>
    <w:p>
      <w:pPr>
        <w:pStyle w:val="BodyText"/>
      </w:pPr>
      <w:r>
        <w:t xml:space="preserve">(ประธาน) ช่วยกันคืออย่างนี้นะท่านคุณกรภัทร ให้ผมลองอันนี้เพราะว่าในชีวิตผมเคยลองไม่ว่าจะเป็น CT Scanner body ไอ้คนนั้นน่ะทำแล้วทำครบทั้ง 4 5 ขั้นตอนที่ทำได้ แต่การทำโปรเจค 1 project ที่กลุ่มคนไม่เยอะแต่ทำให้ทั้งคนทั้งประเทศมันคนละเรื่องนะครับ โดยเฉพาะไปคุยกับมีอำนาจนะ ผมเคยทำโปรเจคแบบตอนที่ผมเป็นเลขาให้ท่านนายกเรื่องใน Channel ไอทีคอมพิวเตอร์ก็ทำได้แต่ว่าไม่ง่าย ถ้าผมไม่ถึงนายกว่าทำยากก็เล่าให้ฟังครับโอเคนะ เชิญเลขาต่อ ถ้าไม่มี Comment ขออนุญาตครับ</w:t>
      </w:r>
    </w:p>
    <w:p>
      <w:pPr>
        <w:pStyle w:val="BodyText"/>
      </w:pPr>
      <w:r>
        <w:t xml:space="preserve">(ผู้เข้าร่วมประชุมชาย) กราบเรียนท่านประธานครับ พลเอกนายแพทย์จัดพลครับ</w:t>
      </w:r>
    </w:p>
    <w:p>
      <w:pPr>
        <w:pStyle w:val="BodyText"/>
      </w:pPr>
      <w:r>
        <w:t xml:space="preserve">(ประธาน) ดีครับ เชิญครับคุณหมอ ในฐานะที่มันเกี่ยวกับเครื่องมือแพทย์นะครับมันก็เป็นกรรมการคนนึงนี่ผมอยากจะเป็นข้อเสนอแนะนะครับรหัสว่าในสิ่งที่ท่านประธานได้จะนำเสนอ ท่านนายกแล้วก็แนวทางนี้ผมเห็นว่าเป็นสิ่งที่ดีแล้วนะครับแล้วก็เราก็รอผลว่าจะได้ตามอย่างไรผมอยากจะ comment ในเรื่องของสิ่งที่จะทำนะครับ ในความจำเป็นของโรงพยาบาลต่าง ๆ นะครับ ผมคิดว่าเครื่องมือนี่มันไม่ต้องยากนะครับเป็นเครื่องมือที่ติดตาม ติดตามมอนิเตอร์ของสัญญาณชีพนะครับ ไม่ว่าจะเป็นชีพจรเครื่องวัดความดันนะครับ แล้วก็เครื่องวัดการหายใจก็เครื่องวัดอุณหภูมินะครับถ้าเราทำส่วนนี้นี่ให้มันอยู่เป็นเซตเดียวกันนะครับ มันก็จะเป็นเครื่องมือใหม่เพราะเดี๋ยวนี้มันจะแยกกันทำให้มีราคาถูกและแรก ๆ มันจะขายโรงพยาบาลเล็ก ๆ ได้นะครับ เครื่องวัดความเข้มข้นของออกซิเจนในเลือด ซึ่งตอนนี้ก็ใช้มากถ้าเป็นอีกอันหนึ่งที่สามารถอยู่ในเซตเดียวกันได้นี่ เมื่อเราอธิบายให้ผู้มีอำนาจฟังนี่จะเข้าใจ ว่ามันเป็นที่ไม่ยาก นอกจากนั้นนี่มันเป็นเครื่องมือแพทย์ที่เกี่ยวกับช่วยเหลือฉุกเฉินนะครับ เช่นเครื่อง suction เครื่องดูดเสมหะต่าง ๆ แล้วก็เครื่องพ่นเพื่อให้เกิดการขยายหลอดลมต่าง ๆ นะครับ มันเป็นเครื่องพ่นความชื้นแม้กระทั่งในปัจจุบันนี้มีคนสูงอายุที่เราต้อง feed นะครับ feed อาหารเดี๋ยวนี้วิธีกรรมเก่าของเรานี่ก็ปิด 200 cc ก็ใส่สายเข้าไปทางท่อไปถึงกระเพาะอาหารหลังจากนั้นก็ feed ลงไปพยายามที่ feed ลงไปให้มากที่สุดเท่าที่จะเร็วที่สุดนะครับว่าจะได้ถึงเวลาน้อยนะครับแต่ในปัจจุบันนี้บางทีเขาก็มีที่เราจะ feed ค่อย ๆ ปีนเข้าไปเป็นเรื่องที่ค่อยๆป้อนเข้าไปนะครับเหมือนน้ำเกลือน่ะค่ะแล้วก็ค่อยๆหยุดลงไปอันนี้คือมีเครื่องควบคุมปริมาณได้ เครื่องเหล่านี้นี่ตอนนี้เรายังสั่งเข้ามาต่างประเทศถ้าเราทำเรื่องง่าย ๆ แบบนี้นะครับ บางคนก็จะมองเห็นมีประโยชน์นะครับส่วนเรื่อง comment เรื่องที่ 3 ก็คือ เท่าที่ผมเคยมาประชุมนี่ผมเห็น ว่าเครื่องมือแพทย์ที่ท่านได้ทำทั้งสองนี่ที่มาเสนอว่ามันมีชนะเลิศต่าง ๆ ก็กำลังผลักดันให้เขาสามารถผลิตได้นะครับ เครื่องมือต่าง ๆ เหล่านั้นนี่ผมก็เห็น ว่าเป็นประโยชน์เสมอนะครับ แต่เพียงแต่ว่าเขาไม่สามารถผลิต แล้วก็สามารถที่จะนำมาขายได้ ถ้าเราสนับสนุนถึงที่เรามีแล้วนะครับ สุดท้ายก็ทำอยู่ที่มีผมจำได้ ว่าที่เรียกมาแล้ว ก็ช่วยสนับสนุนให้มากมายระยะนี้ ๆ ผู้มีอำนาจได้ ผมว่ามันเป็นประโยชน์ และเป็นทางลัดเหมือนกันผมก็เลยเสนอ ว่าเป็นเรื่องที่ฟังแล้วเข้าใจง่ายนะครับ เครื่องตามประเมินผลสัญญาณชีพต่าง ๆ นะครับก็เป็นเรื่องที่ Emergency ง่าย ๆเ ช่นกันดูดเสมหะแล้วก็การให้ออกซิเจนนะครับ อันที่ 3 ก็คือการ Feed นะครับ ผู้สูงอายุ ซึ่งตอนนี้มันจำเป็นถ้าของต่าง ๆ เล็ก ๆ เหล่านี้ไม่สามารถกระจายถึงโรงพยาบาล ระดับโรงพยาบาล ระดับอำเภอได้นะครับ ก็สามารถลูกค้าเราก็จะเยอะแล้ว ก็ราคามันก็จะไม่แพงผมไม่อยากให้คิดไปถึงที่กว้าง ๆ นะครับ หรือทีมเป็นสิ่งที่ง่ายที่นายแพทย์ต้องการนี้นะครับ ส่วนเรื่องไตเทียมเอ็กซเรย์ ตรง ๆ นั้นก็ทำมาเยอะแล้วสิ่งที่เราทำมาได้แต่สิ่งนั้นว่าเป็นเรื่องที่ทำยากถ้าเราคิดในเรื่องที่เป็นเครื่องมือง่าย ๆ นี่มันน่าจะเป็นประโยชน์แล้วก็ในฐานะที่เป็นผู้บริหารโรงพยาบาลนะครับ คิดว่าสิ่งต่าง ๆ เหล่านี้เป็นที่เราจะต้องซื้ออยู่นะครับ ขอบคุณครับ ขอบคุณครับ</w:t>
      </w:r>
    </w:p>
    <w:p>
      <w:pPr>
        <w:pStyle w:val="BodyText"/>
      </w:pPr>
      <w:r>
        <w:t xml:space="preserve">(ประธาน) ครับ วันนี้เอาแค่นี้ไหม มีใครอยากเสนอความเห็นไหมครับ เชิญวาระต่อไป เลขาวาระต่อไปนี้เร่งด่วนไหมจำเป็นต้องรู้วันนี้ไหม</w:t>
      </w:r>
    </w:p>
    <w:p>
      <w:pPr>
        <w:pStyle w:val="BodyText"/>
      </w:pPr>
      <w:r>
        <w:t xml:space="preserve">(อาจารย์วันทนีย์) ไม่เป็นอะไรก็ได้ค่ะอาจารย์ จะเอาไว้คราวหน้าโอกาสหน้าได้ค่ะ</w:t>
      </w:r>
    </w:p>
    <w:p>
      <w:pPr>
        <w:pStyle w:val="BodyText"/>
      </w:pPr>
      <w:r>
        <w:t xml:space="preserve">(ประธาน) พอผมมีนัดตอน 16:30 น. คราวหน้าก็ประชุมให้เร็วขึ้นมาหน่อยก็ได้นะ วันทนีย์นะ โอเควันนี้เอาแค่นี้นะ</w:t>
      </w:r>
    </w:p>
    <w:p>
      <w:pPr>
        <w:pStyle w:val="BodyText"/>
      </w:pPr>
      <w:r>
        <w:t xml:space="preserve">(อาจารย์วันทนีย์) เอาแค่นี้นะค่ะ เดี๋ยวประชุมครั้งต่อไปนะคะ ครั้งต่อไปวันที่ 26 มีนาคมเดี๋ยวจะเลื่อนมาวันที่ 13:00 น. ค่ะ โอเคนะ</w:t>
      </w:r>
    </w:p>
    <w:p>
      <w:pPr>
        <w:pStyle w:val="BodyText"/>
      </w:pPr>
      <w:r>
        <w:t xml:space="preserve">(ประธาน) ok ครับถ้าไม่มีอะไรก็ขอปิดประชุมนะครับขอบคุณทุกท่านครับ</w:t>
      </w:r>
    </w:p>
    <w:p>
      <w:pPr>
        <w:pStyle w:val="BodyText"/>
      </w:pPr>
      <w:r>
        <w:t xml:space="preserve">(อาจารย์วันทนีย์) ค่ะ ขอบคุณค่ะ</w:t>
      </w:r>
    </w:p>
    <w:p>
      <w:pPr>
        <w:pStyle w:val="BodyText"/>
      </w:pPr>
      <w:r>
        <w:t xml:space="preserve">(ประธาน) สวัสดีครับ ขอบคุณทุกท่านครับ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การประชุมคณะกรรมการเทคนิคด้านเทคโนโลยีสิ่งอํานวยความสะดวกและเครื่องมือแพทย์ครั้งที่ 1/2564 วันพฤหัสบดีที่ 18 กุมภาพันธ์ 2564 เวลา 13.30–16.30น.</dc:title>
  <dc:creator/>
  <cp:keywords/>
  <dcterms:created xsi:type="dcterms:W3CDTF">2021-03-23T09:11:48Z</dcterms:created>
  <dcterms:modified xsi:type="dcterms:W3CDTF">2021-03-23T09:1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8 กุมภาพันธ์ 2564 เวลา 13.00 น.</vt:lpwstr>
  </property>
  <property fmtid="{D5CDD505-2E9C-101B-9397-08002B2CF9AE}" pid="3" name="subtitle">
    <vt:lpwstr/>
  </property>
</Properties>
</file>